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tbl>
      <w:tblPr>
        <w:tblStyle w:val="Mkatabulky"/>
        <w:tblW w:w="7513" w:type="dxa"/>
        <w:tblInd w:w="2263" w:type="dxa"/>
        <w:tblBorders>
          <w:top w:val="single" w:sz="12" w:space="0" w:color="EE343E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EE343E"/>
          <w:insideV w:val="single" w:sz="8" w:space="0" w:color="EE343E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513"/>
      </w:tblGrid>
      <w:tr w:rsidR="00DB26AB" w:rsidRPr="00DB26AB" w:rsidTr="003A00F3">
        <w:trPr>
          <w:trHeight w:val="3089"/>
        </w:trPr>
        <w:tc>
          <w:tcPr>
            <w:tcW w:w="7513" w:type="dxa"/>
            <w:tcBorders>
              <w:top w:val="single" w:sz="12" w:space="0" w:color="E98300"/>
              <w:bottom w:val="single" w:sz="12" w:space="0" w:color="E98300"/>
            </w:tcBorders>
          </w:tcPr>
          <w:p w:rsidR="00C000F1" w:rsidRPr="007504FC" w:rsidRDefault="00C000F1" w:rsidP="00C000F1">
            <w:pPr>
              <w:pStyle w:val="Nzev"/>
              <w:spacing w:before="0" w:line="240" w:lineRule="auto"/>
              <w:ind w:left="0"/>
              <w:rPr>
                <w:rFonts w:ascii="Clara Sans" w:hAnsi="Clara Sans"/>
                <w:color w:val="EE343E"/>
                <w:w w:val="105"/>
                <w:sz w:val="24"/>
                <w:szCs w:val="24"/>
              </w:rPr>
            </w:pPr>
          </w:p>
          <w:p w:rsidR="00EE5A84" w:rsidRPr="00C36DEF" w:rsidRDefault="00EE5A84" w:rsidP="00EE5A84">
            <w:pPr>
              <w:pStyle w:val="Nzev"/>
              <w:spacing w:before="0" w:line="240" w:lineRule="auto"/>
              <w:ind w:left="0"/>
              <w:rPr>
                <w:rFonts w:ascii="Clara Sans" w:hAnsi="Clara Sans"/>
                <w:color w:val="E98300"/>
                <w:w w:val="105"/>
                <w:sz w:val="22"/>
                <w:szCs w:val="22"/>
              </w:rPr>
            </w:pPr>
            <w:r w:rsidRPr="00C36DEF">
              <w:rPr>
                <w:rFonts w:ascii="Clara Sans" w:hAnsi="Clara Sans"/>
                <w:color w:val="E98300"/>
                <w:w w:val="105"/>
                <w:sz w:val="22"/>
                <w:szCs w:val="22"/>
              </w:rPr>
              <w:t>Děkanka Pedagogické fakulty JU v Českých Budějovicích vypisuje výběrové řízení na místo:</w:t>
            </w:r>
          </w:p>
          <w:p w:rsidR="00EE5A84" w:rsidRPr="007504FC" w:rsidRDefault="00EE5A84" w:rsidP="00EE5A84">
            <w:pPr>
              <w:pStyle w:val="Nzev"/>
              <w:spacing w:before="0" w:line="240" w:lineRule="auto"/>
              <w:ind w:left="0"/>
              <w:rPr>
                <w:rFonts w:ascii="Clara Sans" w:hAnsi="Clara Sans"/>
                <w:color w:val="E98300"/>
                <w:w w:val="105"/>
                <w:sz w:val="28"/>
                <w:szCs w:val="28"/>
              </w:rPr>
            </w:pPr>
          </w:p>
          <w:p w:rsidR="00EE5A84" w:rsidRPr="00C344A6" w:rsidRDefault="00517DC4" w:rsidP="00534562">
            <w:pPr>
              <w:pStyle w:val="Nzev"/>
              <w:spacing w:before="0" w:after="80" w:line="240" w:lineRule="auto"/>
              <w:ind w:left="0"/>
              <w:rPr>
                <w:rFonts w:ascii="Clara Sans" w:hAnsi="Clara Sans"/>
                <w:color w:val="E98300"/>
                <w:w w:val="105"/>
                <w:sz w:val="56"/>
                <w:szCs w:val="56"/>
              </w:rPr>
            </w:pPr>
            <w:r w:rsidRPr="001B7E81">
              <w:rPr>
                <w:rFonts w:ascii="Clara Sans" w:hAnsi="Clara Sans"/>
                <w:color w:val="E98300"/>
                <w:w w:val="105"/>
                <w:sz w:val="56"/>
                <w:szCs w:val="56"/>
              </w:rPr>
              <w:t>odborný asistent/odborná asistentka</w:t>
            </w:r>
            <w:r w:rsidR="00D665D6">
              <w:rPr>
                <w:rFonts w:ascii="Clara Sans" w:hAnsi="Clara Sans"/>
                <w:color w:val="E98300"/>
                <w:w w:val="105"/>
                <w:sz w:val="56"/>
                <w:szCs w:val="56"/>
              </w:rPr>
              <w:t xml:space="preserve"> </w:t>
            </w:r>
          </w:p>
          <w:p w:rsidR="00C000F1" w:rsidRPr="005D611D" w:rsidRDefault="00FC5D4C" w:rsidP="001B7E81">
            <w:pPr>
              <w:spacing w:after="120" w:line="459" w:lineRule="exact"/>
              <w:rPr>
                <w:rFonts w:ascii="Clara Sans" w:hAnsi="Clara Sans"/>
                <w:color w:val="FF0000"/>
                <w:sz w:val="36"/>
              </w:rPr>
            </w:pPr>
            <w:r>
              <w:rPr>
                <w:rFonts w:ascii="Clara Sans" w:hAnsi="Clara Sans"/>
                <w:color w:val="E98300"/>
                <w:sz w:val="36"/>
              </w:rPr>
              <w:t xml:space="preserve">katedry </w:t>
            </w:r>
            <w:r w:rsidR="00ED734A">
              <w:rPr>
                <w:rFonts w:ascii="Clara Sans" w:hAnsi="Clara Sans"/>
                <w:color w:val="E98300"/>
                <w:sz w:val="36"/>
              </w:rPr>
              <w:t>matematiky se zaměřením na odbornou matematiku</w:t>
            </w:r>
          </w:p>
          <w:p w:rsidR="00517DC4" w:rsidRPr="00C000F1" w:rsidRDefault="00517DC4" w:rsidP="00517DC4">
            <w:pPr>
              <w:spacing w:line="459" w:lineRule="exact"/>
              <w:rPr>
                <w:rFonts w:ascii="Clara Sans" w:hAnsi="Clara Sans"/>
                <w:color w:val="EE343E"/>
                <w:sz w:val="36"/>
              </w:rPr>
            </w:pPr>
          </w:p>
        </w:tc>
      </w:tr>
      <w:tr w:rsidR="00790EE7" w:rsidTr="00EF028B">
        <w:trPr>
          <w:trHeight w:val="567"/>
        </w:trPr>
        <w:tc>
          <w:tcPr>
            <w:tcW w:w="7513" w:type="dxa"/>
            <w:tcBorders>
              <w:top w:val="single" w:sz="12" w:space="0" w:color="E98300"/>
              <w:bottom w:val="single" w:sz="12" w:space="0" w:color="E98300"/>
            </w:tcBorders>
          </w:tcPr>
          <w:p w:rsidR="00EE5A84" w:rsidRPr="00D665D6" w:rsidRDefault="00EE5A84" w:rsidP="00EE5A84">
            <w:pPr>
              <w:pStyle w:val="Nadpis1"/>
              <w:spacing w:before="240"/>
              <w:ind w:left="0"/>
              <w:rPr>
                <w:rFonts w:ascii="Clara Sans" w:hAnsi="Clara Sans"/>
                <w:color w:val="E98300"/>
                <w:sz w:val="32"/>
                <w:szCs w:val="32"/>
              </w:rPr>
            </w:pPr>
            <w:r w:rsidRPr="00D665D6">
              <w:rPr>
                <w:rFonts w:ascii="Clara Sans" w:hAnsi="Clara Sans"/>
                <w:color w:val="E98300"/>
                <w:sz w:val="32"/>
                <w:szCs w:val="32"/>
              </w:rPr>
              <w:t>Pracovní náplň</w:t>
            </w:r>
          </w:p>
          <w:p w:rsidR="00EE5A84" w:rsidRPr="00500C51" w:rsidRDefault="00EE5A84" w:rsidP="00EE5A84">
            <w:pPr>
              <w:pStyle w:val="Zkladntext"/>
              <w:ind w:left="459" w:right="-253"/>
              <w:rPr>
                <w:rFonts w:ascii="Clara Sans" w:hAnsi="Clara Sans"/>
                <w:color w:val="231F20"/>
                <w:sz w:val="12"/>
                <w:szCs w:val="12"/>
              </w:rPr>
            </w:pPr>
          </w:p>
          <w:p w:rsidR="00EE5A84" w:rsidRPr="00BD6754" w:rsidRDefault="00FE76EC" w:rsidP="00EE5A8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p</w:t>
            </w:r>
            <w:r w:rsidR="005163C8">
              <w:rPr>
                <w:rFonts w:ascii="Clara Sans" w:hAnsi="Clara Sans"/>
                <w:color w:val="231F20"/>
              </w:rPr>
              <w:t>odílet se v rámci své kvalifikace na specializovaných a systémových pracích ve vědecké, výzkumné a pedagogické oblasti</w:t>
            </w:r>
            <w:r>
              <w:rPr>
                <w:rFonts w:ascii="Clara Sans" w:hAnsi="Clara Sans"/>
                <w:color w:val="231F20"/>
              </w:rPr>
              <w:t>,</w:t>
            </w:r>
          </w:p>
          <w:p w:rsidR="005163C8" w:rsidRPr="00BD6754" w:rsidRDefault="00FE76EC" w:rsidP="005163C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p</w:t>
            </w:r>
            <w:r w:rsidR="005163C8">
              <w:rPr>
                <w:rFonts w:ascii="Clara Sans" w:hAnsi="Clara Sans"/>
                <w:color w:val="231F20"/>
              </w:rPr>
              <w:t>odílet se na přípravách vědeckých, výzkumných a pedagogických projektů</w:t>
            </w:r>
            <w:r w:rsidR="00812733">
              <w:rPr>
                <w:rFonts w:ascii="Clara Sans" w:hAnsi="Clara Sans"/>
                <w:color w:val="231F20"/>
              </w:rPr>
              <w:t>.</w:t>
            </w:r>
          </w:p>
          <w:p w:rsidR="000F1518" w:rsidRDefault="00FE76EC" w:rsidP="000F151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k</w:t>
            </w:r>
            <w:r w:rsidR="005163C8">
              <w:rPr>
                <w:rFonts w:ascii="Clara Sans" w:hAnsi="Clara Sans"/>
                <w:color w:val="231F20"/>
              </w:rPr>
              <w:t>onat výuku především formou cvičení, seminářů/praktik a přednášek</w:t>
            </w:r>
            <w:r>
              <w:rPr>
                <w:rFonts w:ascii="Clara Sans" w:hAnsi="Clara Sans"/>
                <w:color w:val="231F20"/>
              </w:rPr>
              <w:t>,</w:t>
            </w:r>
          </w:p>
          <w:p w:rsidR="00F03E0C" w:rsidRPr="00BF1286" w:rsidRDefault="00FE76EC" w:rsidP="000F151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 w:cs="Calibri"/>
                <w:color w:val="000000"/>
                <w:shd w:val="clear" w:color="auto" w:fill="FFFFFF"/>
              </w:rPr>
              <w:t>v</w:t>
            </w:r>
            <w:r w:rsidR="005163C8">
              <w:rPr>
                <w:rFonts w:ascii="Clara Sans" w:hAnsi="Clara Sans" w:cs="Calibri"/>
                <w:color w:val="000000"/>
                <w:shd w:val="clear" w:color="auto" w:fill="FFFFFF"/>
              </w:rPr>
              <w:t>ést a hodnotit bakalářské a diplomové práce</w:t>
            </w:r>
            <w:r>
              <w:rPr>
                <w:rFonts w:ascii="Clara Sans" w:hAnsi="Clara Sans" w:cs="Calibri"/>
                <w:color w:val="000000"/>
                <w:shd w:val="clear" w:color="auto" w:fill="FFFFFF"/>
              </w:rPr>
              <w:t>,</w:t>
            </w:r>
          </w:p>
          <w:p w:rsidR="00BF1286" w:rsidRPr="00534562" w:rsidRDefault="00FE76EC" w:rsidP="005E7CB0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</w:rPr>
            </w:pPr>
            <w:r>
              <w:rPr>
                <w:rFonts w:ascii="Clara Sans" w:hAnsi="Clara Sans" w:cs="Calibri"/>
                <w:shd w:val="clear" w:color="auto" w:fill="FFFFFF"/>
              </w:rPr>
              <w:t>o</w:t>
            </w:r>
            <w:r w:rsidR="005163C8">
              <w:rPr>
                <w:rFonts w:ascii="Clara Sans" w:hAnsi="Clara Sans" w:cs="Calibri"/>
                <w:shd w:val="clear" w:color="auto" w:fill="FFFFFF"/>
              </w:rPr>
              <w:t>věřovat znalosti studentů u postupových zkoušek a poskytovat jim konzultace</w:t>
            </w:r>
            <w:r>
              <w:rPr>
                <w:rFonts w:ascii="Clara Sans" w:hAnsi="Clara Sans" w:cs="Calibri"/>
                <w:shd w:val="clear" w:color="auto" w:fill="FFFFFF"/>
              </w:rPr>
              <w:t>,</w:t>
            </w:r>
          </w:p>
          <w:p w:rsidR="000F1518" w:rsidRDefault="00FE76EC" w:rsidP="000F151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</w:rPr>
            </w:pPr>
            <w:r>
              <w:rPr>
                <w:rFonts w:ascii="Clara Sans" w:hAnsi="Clara Sans"/>
              </w:rPr>
              <w:t>p</w:t>
            </w:r>
            <w:r w:rsidR="005163C8">
              <w:rPr>
                <w:rFonts w:ascii="Clara Sans" w:hAnsi="Clara Sans"/>
              </w:rPr>
              <w:t>odílet se na tvorbě učebních textů</w:t>
            </w:r>
            <w:r>
              <w:rPr>
                <w:rFonts w:ascii="Clara Sans" w:hAnsi="Clara Sans"/>
              </w:rPr>
              <w:t>,</w:t>
            </w:r>
          </w:p>
          <w:p w:rsidR="005163C8" w:rsidRDefault="00FE76EC" w:rsidP="000F151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</w:rPr>
            </w:pPr>
            <w:r>
              <w:rPr>
                <w:rFonts w:ascii="Clara Sans" w:hAnsi="Clara Sans"/>
              </w:rPr>
              <w:t>ř</w:t>
            </w:r>
            <w:r w:rsidR="005163C8">
              <w:rPr>
                <w:rFonts w:ascii="Clara Sans" w:hAnsi="Clara Sans"/>
              </w:rPr>
              <w:t>ešit vědecké, výzkumné a vývojové úkoly, výsledky své práce publikovat</w:t>
            </w:r>
            <w:r>
              <w:rPr>
                <w:rFonts w:ascii="Clara Sans" w:hAnsi="Clara Sans"/>
              </w:rPr>
              <w:t>,</w:t>
            </w:r>
          </w:p>
          <w:p w:rsidR="005163C8" w:rsidRDefault="00FE76EC" w:rsidP="000F151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</w:rPr>
            </w:pPr>
            <w:r>
              <w:rPr>
                <w:rFonts w:ascii="Clara Sans" w:hAnsi="Clara Sans"/>
              </w:rPr>
              <w:t>pro</w:t>
            </w:r>
            <w:r w:rsidR="005163C8">
              <w:rPr>
                <w:rFonts w:ascii="Clara Sans" w:hAnsi="Clara Sans"/>
              </w:rPr>
              <w:t>vádět expertizní a oponentní činnost</w:t>
            </w:r>
            <w:r>
              <w:rPr>
                <w:rFonts w:ascii="Clara Sans" w:hAnsi="Clara Sans"/>
              </w:rPr>
              <w:t>,</w:t>
            </w:r>
          </w:p>
          <w:p w:rsidR="005163C8" w:rsidRPr="00534562" w:rsidRDefault="00FE76EC" w:rsidP="000F151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</w:rPr>
            </w:pPr>
            <w:r>
              <w:rPr>
                <w:rFonts w:ascii="Clara Sans" w:hAnsi="Clara Sans"/>
              </w:rPr>
              <w:t>v</w:t>
            </w:r>
            <w:r w:rsidR="005163C8">
              <w:rPr>
                <w:rFonts w:ascii="Clara Sans" w:hAnsi="Clara Sans"/>
              </w:rPr>
              <w:t> případě potřeby být garantem bakalářského studijního programu</w:t>
            </w:r>
            <w:r w:rsidR="00812733">
              <w:rPr>
                <w:rFonts w:ascii="Clara Sans" w:hAnsi="Clara Sans"/>
              </w:rPr>
              <w:t>.</w:t>
            </w:r>
          </w:p>
          <w:p w:rsidR="00BD6754" w:rsidRPr="00D665D6" w:rsidRDefault="00BD6754" w:rsidP="003A61A2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28"/>
                <w:szCs w:val="28"/>
              </w:rPr>
            </w:pPr>
          </w:p>
        </w:tc>
      </w:tr>
      <w:tr w:rsidR="00790EE7" w:rsidTr="00EF028B">
        <w:trPr>
          <w:trHeight w:val="567"/>
        </w:trPr>
        <w:tc>
          <w:tcPr>
            <w:tcW w:w="7513" w:type="dxa"/>
            <w:tcBorders>
              <w:top w:val="single" w:sz="12" w:space="0" w:color="E98300"/>
              <w:bottom w:val="single" w:sz="12" w:space="0" w:color="E98300"/>
            </w:tcBorders>
          </w:tcPr>
          <w:p w:rsidR="00EE5A84" w:rsidRPr="00D665D6" w:rsidRDefault="00EE5A84" w:rsidP="001B7E81">
            <w:pPr>
              <w:pStyle w:val="Nadpis1"/>
              <w:spacing w:before="240"/>
              <w:ind w:left="0"/>
              <w:rPr>
                <w:rFonts w:ascii="Clara Sans" w:hAnsi="Clara Sans"/>
                <w:color w:val="E98300"/>
                <w:sz w:val="32"/>
                <w:szCs w:val="32"/>
              </w:rPr>
            </w:pPr>
            <w:r w:rsidRPr="00D665D6">
              <w:rPr>
                <w:rFonts w:ascii="Clara Sans" w:hAnsi="Clara Sans"/>
                <w:color w:val="E98300"/>
                <w:sz w:val="32"/>
                <w:szCs w:val="32"/>
              </w:rPr>
              <w:t>Požadujeme</w:t>
            </w:r>
          </w:p>
          <w:p w:rsidR="00EE5A84" w:rsidRPr="00500C51" w:rsidRDefault="00EE5A84" w:rsidP="00EE5A84">
            <w:pPr>
              <w:pStyle w:val="Nadpis1"/>
              <w:spacing w:before="82"/>
              <w:ind w:left="459"/>
              <w:rPr>
                <w:sz w:val="6"/>
                <w:szCs w:val="6"/>
              </w:rPr>
            </w:pPr>
          </w:p>
          <w:p w:rsidR="00812733" w:rsidRPr="00812733" w:rsidRDefault="00FE76EC" w:rsidP="00CD40A3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k</w:t>
            </w:r>
            <w:r w:rsidR="00B26A29" w:rsidRPr="00812733">
              <w:rPr>
                <w:rFonts w:ascii="Clara Sans" w:hAnsi="Clara Sans"/>
                <w:color w:val="231F20"/>
              </w:rPr>
              <w:t>valifikačním požadavkem je získání akademického titulu nebo vědecké hodno</w:t>
            </w:r>
            <w:r>
              <w:rPr>
                <w:rFonts w:ascii="Clara Sans" w:hAnsi="Clara Sans"/>
                <w:color w:val="231F20"/>
              </w:rPr>
              <w:t>sti Ph.D. nebo jeho ekvivalentu,</w:t>
            </w:r>
          </w:p>
          <w:p w:rsidR="00DB3E8A" w:rsidRPr="004F2A4B" w:rsidRDefault="00FE76EC" w:rsidP="0048481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</w:rPr>
            </w:pPr>
            <w:r>
              <w:rPr>
                <w:rFonts w:ascii="Clara Sans" w:hAnsi="Clara Sans"/>
              </w:rPr>
              <w:t>z</w:t>
            </w:r>
            <w:r w:rsidR="00B26A29" w:rsidRPr="004F2A4B">
              <w:rPr>
                <w:rFonts w:ascii="Clara Sans" w:hAnsi="Clara Sans"/>
              </w:rPr>
              <w:t>aměření na odbornou matematiku (libovolný obor: algebra, matematická analýza, numerická matematika)</w:t>
            </w:r>
            <w:r>
              <w:rPr>
                <w:rFonts w:ascii="Clara Sans" w:hAnsi="Clara Sans"/>
              </w:rPr>
              <w:t>,</w:t>
            </w:r>
          </w:p>
          <w:p w:rsidR="00FE76EC" w:rsidRDefault="00FE76EC" w:rsidP="00CD40A3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k</w:t>
            </w:r>
            <w:r w:rsidR="00812733">
              <w:rPr>
                <w:rFonts w:ascii="Clara Sans" w:hAnsi="Clara Sans"/>
                <w:color w:val="231F20"/>
              </w:rPr>
              <w:t xml:space="preserve">omunikativnost, spolehlivost, </w:t>
            </w:r>
          </w:p>
          <w:p w:rsidR="006B3CD0" w:rsidRDefault="00FE76EC" w:rsidP="00CD40A3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č</w:t>
            </w:r>
            <w:r w:rsidR="00812733">
              <w:rPr>
                <w:rFonts w:ascii="Clara Sans" w:hAnsi="Clara Sans"/>
                <w:color w:val="231F20"/>
              </w:rPr>
              <w:t>asovou flexibilitu a samostatný přístup.</w:t>
            </w:r>
          </w:p>
          <w:p w:rsidR="00BD6754" w:rsidRPr="00D665D6" w:rsidRDefault="00BD6754" w:rsidP="003A61A2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28"/>
                <w:szCs w:val="28"/>
              </w:rPr>
            </w:pPr>
          </w:p>
        </w:tc>
      </w:tr>
      <w:tr w:rsidR="00790EE7" w:rsidTr="00EF028B">
        <w:trPr>
          <w:trHeight w:val="567"/>
        </w:trPr>
        <w:tc>
          <w:tcPr>
            <w:tcW w:w="7513" w:type="dxa"/>
            <w:tcBorders>
              <w:top w:val="single" w:sz="12" w:space="0" w:color="E98300"/>
              <w:bottom w:val="single" w:sz="12" w:space="0" w:color="E98300"/>
            </w:tcBorders>
          </w:tcPr>
          <w:p w:rsidR="00EE5A84" w:rsidRPr="00D665D6" w:rsidRDefault="00EE5A84" w:rsidP="001B7E81">
            <w:pPr>
              <w:pStyle w:val="Nadpis1"/>
              <w:spacing w:before="240"/>
              <w:ind w:left="0"/>
              <w:rPr>
                <w:rFonts w:ascii="Clara Sans" w:hAnsi="Clara Sans"/>
                <w:color w:val="E98300"/>
                <w:sz w:val="32"/>
                <w:szCs w:val="32"/>
              </w:rPr>
            </w:pPr>
            <w:r w:rsidRPr="00D665D6">
              <w:rPr>
                <w:rFonts w:ascii="Clara Sans" w:hAnsi="Clara Sans"/>
                <w:color w:val="E98300"/>
                <w:sz w:val="32"/>
                <w:szCs w:val="32"/>
              </w:rPr>
              <w:t>Nabízíme</w:t>
            </w:r>
          </w:p>
          <w:p w:rsidR="00EE5A84" w:rsidRPr="00500C51" w:rsidRDefault="00EE5A84" w:rsidP="00EE5A84">
            <w:pPr>
              <w:pStyle w:val="Nadpis1"/>
              <w:spacing w:before="81"/>
              <w:ind w:left="2447"/>
              <w:rPr>
                <w:rFonts w:ascii="Clara Sans" w:hAnsi="Clara Sans"/>
                <w:sz w:val="6"/>
                <w:szCs w:val="6"/>
              </w:rPr>
            </w:pPr>
          </w:p>
          <w:p w:rsidR="0023018B" w:rsidRDefault="0023018B" w:rsidP="00EE5A8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8 týdnů dovolené</w:t>
            </w:r>
          </w:p>
          <w:p w:rsidR="0023018B" w:rsidRDefault="0023018B" w:rsidP="00EE5A8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 xml:space="preserve">4 dny </w:t>
            </w:r>
            <w:proofErr w:type="spellStart"/>
            <w:r>
              <w:rPr>
                <w:rFonts w:ascii="Clara Sans" w:hAnsi="Clara Sans"/>
                <w:color w:val="231F20"/>
              </w:rPr>
              <w:t>indispozičního</w:t>
            </w:r>
            <w:proofErr w:type="spellEnd"/>
            <w:r>
              <w:rPr>
                <w:rFonts w:ascii="Clara Sans" w:hAnsi="Clara Sans"/>
                <w:color w:val="231F20"/>
              </w:rPr>
              <w:t xml:space="preserve"> volna</w:t>
            </w:r>
          </w:p>
          <w:p w:rsidR="0023018B" w:rsidRDefault="00FE76EC" w:rsidP="00EE5A8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d</w:t>
            </w:r>
            <w:r w:rsidR="0023018B">
              <w:rPr>
                <w:rFonts w:ascii="Clara Sans" w:hAnsi="Clara Sans"/>
                <w:color w:val="231F20"/>
              </w:rPr>
              <w:t>otované stravování</w:t>
            </w:r>
          </w:p>
          <w:p w:rsidR="0023018B" w:rsidRDefault="00FE76EC" w:rsidP="00EE5A8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z</w:t>
            </w:r>
            <w:r w:rsidR="0023018B">
              <w:rPr>
                <w:rFonts w:ascii="Clara Sans" w:hAnsi="Clara Sans"/>
                <w:color w:val="231F20"/>
              </w:rPr>
              <w:t>výhodněné mobilní volání</w:t>
            </w:r>
          </w:p>
          <w:p w:rsidR="0023018B" w:rsidRDefault="00FE76EC" w:rsidP="00EE5A8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j</w:t>
            </w:r>
            <w:r w:rsidR="0023018B">
              <w:rPr>
                <w:rFonts w:ascii="Clara Sans" w:hAnsi="Clara Sans"/>
                <w:color w:val="231F20"/>
              </w:rPr>
              <w:t>azykové a zaměstnanecké kurzy</w:t>
            </w:r>
          </w:p>
          <w:p w:rsidR="0023018B" w:rsidRDefault="00FE76EC" w:rsidP="00EE5A8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z</w:t>
            </w:r>
            <w:r w:rsidR="0023018B">
              <w:rPr>
                <w:rFonts w:ascii="Clara Sans" w:hAnsi="Clara Sans"/>
                <w:color w:val="231F20"/>
              </w:rPr>
              <w:t>výhodněné bankovní služby u partnerské banky</w:t>
            </w:r>
          </w:p>
          <w:p w:rsidR="00EE5A84" w:rsidRPr="00B72B0A" w:rsidRDefault="00FE76EC" w:rsidP="00EE5A8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z</w:t>
            </w:r>
            <w:r w:rsidR="00EE5A84" w:rsidRPr="00B72B0A">
              <w:rPr>
                <w:rFonts w:ascii="Clara Sans" w:hAnsi="Clara Sans"/>
                <w:color w:val="231F20"/>
              </w:rPr>
              <w:t xml:space="preserve">ajímavou práci s možností profesního rozvoje </w:t>
            </w:r>
          </w:p>
          <w:p w:rsidR="00EE5A84" w:rsidRPr="00B72B0A" w:rsidRDefault="00FE76EC" w:rsidP="00EE5A8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p</w:t>
            </w:r>
            <w:r w:rsidR="00EE5A84" w:rsidRPr="00B72B0A">
              <w:rPr>
                <w:rFonts w:ascii="Clara Sans" w:hAnsi="Clara Sans"/>
                <w:color w:val="231F20"/>
              </w:rPr>
              <w:t>erspektivu zaměstnání</w:t>
            </w:r>
          </w:p>
          <w:p w:rsidR="00EE5A84" w:rsidRDefault="00FE76EC" w:rsidP="00EE5A8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lastRenderedPageBreak/>
              <w:t>d</w:t>
            </w:r>
            <w:r w:rsidR="00EE5A84" w:rsidRPr="00B72B0A">
              <w:rPr>
                <w:rFonts w:ascii="Clara Sans" w:hAnsi="Clara Sans"/>
                <w:color w:val="231F20"/>
              </w:rPr>
              <w:t>alší vzdělávání</w:t>
            </w:r>
            <w:r w:rsidR="00EE5A84">
              <w:rPr>
                <w:rFonts w:ascii="Clara Sans" w:hAnsi="Clara Sans"/>
                <w:color w:val="231F20"/>
              </w:rPr>
              <w:t>,</w:t>
            </w:r>
            <w:r w:rsidR="00EE5A84" w:rsidRPr="00B16662">
              <w:rPr>
                <w:rFonts w:ascii="Clara Sans" w:hAnsi="Clara Sans"/>
                <w:color w:val="FF0000"/>
              </w:rPr>
              <w:t xml:space="preserve"> </w:t>
            </w:r>
            <w:r w:rsidR="00EE5A84">
              <w:rPr>
                <w:rFonts w:ascii="Clara Sans" w:hAnsi="Clara Sans"/>
                <w:color w:val="231F20"/>
              </w:rPr>
              <w:t>zaměstnanecké kurzy</w:t>
            </w:r>
            <w:r w:rsidR="00EE5A84" w:rsidRPr="00B72B0A">
              <w:rPr>
                <w:rFonts w:ascii="Clara Sans" w:hAnsi="Clara Sans"/>
                <w:color w:val="231F20"/>
              </w:rPr>
              <w:t xml:space="preserve"> </w:t>
            </w:r>
          </w:p>
          <w:p w:rsidR="0023018B" w:rsidRDefault="00FE76EC" w:rsidP="00EE5A8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d</w:t>
            </w:r>
            <w:bookmarkStart w:id="0" w:name="_GoBack"/>
            <w:bookmarkEnd w:id="0"/>
            <w:r w:rsidR="0023018B">
              <w:rPr>
                <w:rFonts w:ascii="Clara Sans" w:hAnsi="Clara Sans"/>
                <w:color w:val="231F20"/>
              </w:rPr>
              <w:t>ětská skupina (MŠ) pro děti zaměstnanců</w:t>
            </w:r>
          </w:p>
          <w:p w:rsidR="0023018B" w:rsidRDefault="0023018B" w:rsidP="00EE5A8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MS Office zdarma do soukromých zařízení</w:t>
            </w:r>
          </w:p>
          <w:p w:rsidR="00BD6754" w:rsidRPr="00D665D6" w:rsidRDefault="00BD6754" w:rsidP="00812733">
            <w:pPr>
              <w:pStyle w:val="Zkladntext"/>
              <w:spacing w:line="230" w:lineRule="auto"/>
              <w:rPr>
                <w:rFonts w:ascii="Clara Sans" w:hAnsi="Clara Sans"/>
                <w:color w:val="231F20"/>
                <w:sz w:val="28"/>
                <w:szCs w:val="28"/>
              </w:rPr>
            </w:pPr>
          </w:p>
        </w:tc>
      </w:tr>
      <w:tr w:rsidR="005B7720" w:rsidTr="00304DDC">
        <w:trPr>
          <w:trHeight w:val="3164"/>
        </w:trPr>
        <w:tc>
          <w:tcPr>
            <w:tcW w:w="7513" w:type="dxa"/>
            <w:tcBorders>
              <w:top w:val="single" w:sz="12" w:space="0" w:color="E98300"/>
            </w:tcBorders>
          </w:tcPr>
          <w:p w:rsidR="003A00F3" w:rsidRPr="00A11A9D" w:rsidRDefault="003A00F3" w:rsidP="00EE5A84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color w:val="E98300"/>
                <w:sz w:val="24"/>
                <w:szCs w:val="24"/>
              </w:rPr>
            </w:pPr>
          </w:p>
          <w:p w:rsidR="00EE5A84" w:rsidRPr="004F2A4B" w:rsidRDefault="00EE5A84" w:rsidP="00EE5A84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sz w:val="20"/>
                <w:szCs w:val="20"/>
              </w:rPr>
            </w:pPr>
            <w:r w:rsidRPr="00DB6B1E">
              <w:rPr>
                <w:rFonts w:ascii="Clara Sans" w:hAnsi="Clara Sans"/>
                <w:color w:val="E98300"/>
                <w:sz w:val="20"/>
                <w:szCs w:val="20"/>
              </w:rPr>
              <w:t xml:space="preserve">Nástup </w:t>
            </w:r>
            <w:proofErr w:type="gramStart"/>
            <w:r w:rsidRPr="00DB6B1E">
              <w:rPr>
                <w:rFonts w:ascii="Clara Sans" w:hAnsi="Clara Sans"/>
                <w:color w:val="E98300"/>
                <w:sz w:val="20"/>
                <w:szCs w:val="20"/>
              </w:rPr>
              <w:t>od</w:t>
            </w:r>
            <w:proofErr w:type="gramEnd"/>
            <w:r w:rsidRPr="00DB6B1E">
              <w:rPr>
                <w:rFonts w:ascii="Clara Sans" w:hAnsi="Clara Sans"/>
                <w:color w:val="E98300"/>
                <w:sz w:val="20"/>
                <w:szCs w:val="20"/>
              </w:rPr>
              <w:t xml:space="preserve">: </w:t>
            </w:r>
            <w:r w:rsidRPr="00DB6B1E">
              <w:rPr>
                <w:rFonts w:ascii="Clara Sans" w:hAnsi="Clara Sans"/>
                <w:color w:val="EE343E"/>
                <w:sz w:val="20"/>
                <w:szCs w:val="20"/>
              </w:rPr>
              <w:tab/>
            </w:r>
            <w:r w:rsidR="004F2A4B" w:rsidRPr="004F2A4B">
              <w:rPr>
                <w:rFonts w:ascii="Clara Sans" w:hAnsi="Clara Sans"/>
                <w:sz w:val="20"/>
                <w:szCs w:val="20"/>
              </w:rPr>
              <w:t>1. 3.</w:t>
            </w:r>
            <w:r w:rsidRPr="004F2A4B">
              <w:rPr>
                <w:rFonts w:ascii="Clara Sans" w:hAnsi="Clara Sans"/>
                <w:sz w:val="20"/>
                <w:szCs w:val="20"/>
              </w:rPr>
              <w:t xml:space="preserve"> </w:t>
            </w:r>
            <w:r w:rsidRPr="004F2A4B">
              <w:rPr>
                <w:rFonts w:ascii="Clara Sans" w:hAnsi="Clara Sans"/>
                <w:smallCaps/>
                <w:w w:val="93"/>
                <w:sz w:val="20"/>
                <w:szCs w:val="20"/>
              </w:rPr>
              <w:t>2</w:t>
            </w:r>
            <w:r w:rsidRPr="004F2A4B">
              <w:rPr>
                <w:rFonts w:ascii="Clara Sans" w:hAnsi="Clara Sans"/>
                <w:w w:val="106"/>
                <w:sz w:val="20"/>
                <w:szCs w:val="20"/>
              </w:rPr>
              <w:t>0</w:t>
            </w:r>
            <w:r w:rsidRPr="004F2A4B">
              <w:rPr>
                <w:rFonts w:ascii="Clara Sans" w:hAnsi="Clara Sans"/>
                <w:smallCaps/>
                <w:w w:val="93"/>
                <w:sz w:val="20"/>
                <w:szCs w:val="20"/>
              </w:rPr>
              <w:t>2</w:t>
            </w:r>
            <w:r w:rsidR="004F2A4B" w:rsidRPr="004F2A4B">
              <w:rPr>
                <w:rFonts w:ascii="Clara Sans" w:hAnsi="Clara Sans"/>
                <w:w w:val="106"/>
                <w:sz w:val="20"/>
                <w:szCs w:val="20"/>
              </w:rPr>
              <w:t>2</w:t>
            </w:r>
            <w:r w:rsidR="00787705" w:rsidRPr="004F2A4B">
              <w:rPr>
                <w:rFonts w:ascii="Clara Sans" w:hAnsi="Clara Sans"/>
                <w:w w:val="106"/>
                <w:sz w:val="20"/>
                <w:szCs w:val="20"/>
              </w:rPr>
              <w:t xml:space="preserve"> </w:t>
            </w:r>
          </w:p>
          <w:p w:rsidR="00EE5A84" w:rsidRPr="004F2A4B" w:rsidRDefault="00EE5A84" w:rsidP="00EE5A84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color w:val="EE343E"/>
                <w:sz w:val="20"/>
                <w:szCs w:val="20"/>
              </w:rPr>
            </w:pPr>
            <w:r w:rsidRPr="00DB6B1E">
              <w:rPr>
                <w:rFonts w:ascii="Clara Sans" w:hAnsi="Clara Sans"/>
                <w:color w:val="E98300"/>
                <w:sz w:val="20"/>
                <w:szCs w:val="20"/>
              </w:rPr>
              <w:t xml:space="preserve">Pracovní úvazek: </w:t>
            </w:r>
            <w:r w:rsidRPr="00DB6B1E">
              <w:rPr>
                <w:rFonts w:ascii="Clara Sans" w:hAnsi="Clara Sans"/>
                <w:color w:val="EE343E"/>
                <w:sz w:val="20"/>
                <w:szCs w:val="20"/>
              </w:rPr>
              <w:tab/>
            </w:r>
            <w:r w:rsidR="003946F9" w:rsidRPr="004F2A4B">
              <w:rPr>
                <w:rFonts w:ascii="Clara Sans" w:hAnsi="Clara Sans"/>
                <w:sz w:val="20"/>
                <w:szCs w:val="20"/>
              </w:rPr>
              <w:t>1,0</w:t>
            </w:r>
          </w:p>
          <w:p w:rsidR="00EE5A84" w:rsidRPr="00DB6B1E" w:rsidRDefault="00EE5A84" w:rsidP="00EE5A84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color w:val="EE343E"/>
                <w:sz w:val="20"/>
                <w:szCs w:val="20"/>
              </w:rPr>
            </w:pPr>
            <w:r w:rsidRPr="004F2A4B">
              <w:rPr>
                <w:rFonts w:ascii="Clara Sans" w:hAnsi="Clara Sans"/>
                <w:color w:val="E98300"/>
                <w:sz w:val="20"/>
                <w:szCs w:val="20"/>
              </w:rPr>
              <w:t>Pracovní poměr:</w:t>
            </w:r>
            <w:r w:rsidRPr="004F2A4B">
              <w:rPr>
                <w:rFonts w:ascii="Clara Sans" w:hAnsi="Clara Sans"/>
                <w:color w:val="EE343E"/>
                <w:sz w:val="20"/>
                <w:szCs w:val="20"/>
              </w:rPr>
              <w:tab/>
            </w:r>
            <w:r w:rsidRPr="004F2A4B">
              <w:rPr>
                <w:rFonts w:ascii="Clara Sans" w:hAnsi="Clara Sans"/>
                <w:sz w:val="20"/>
                <w:szCs w:val="20"/>
              </w:rPr>
              <w:t>na dobu určitou s možností prodloužení</w:t>
            </w:r>
          </w:p>
          <w:p w:rsidR="00EE5A84" w:rsidRDefault="00EE5A84" w:rsidP="00EE5A84">
            <w:pPr>
              <w:rPr>
                <w:rFonts w:ascii="Clara Sans" w:hAnsi="Clara Sans"/>
                <w:color w:val="231F20"/>
                <w:w w:val="105"/>
                <w:sz w:val="24"/>
                <w:szCs w:val="24"/>
              </w:rPr>
            </w:pPr>
          </w:p>
          <w:p w:rsidR="001B7E81" w:rsidRPr="00F95438" w:rsidRDefault="001B7E81" w:rsidP="00EE5A84">
            <w:pPr>
              <w:rPr>
                <w:rFonts w:ascii="Clara Sans" w:hAnsi="Clara Sans"/>
                <w:color w:val="231F20"/>
                <w:w w:val="105"/>
                <w:sz w:val="24"/>
                <w:szCs w:val="24"/>
              </w:rPr>
            </w:pPr>
          </w:p>
          <w:p w:rsidR="00EE5A84" w:rsidRPr="00DB6B1E" w:rsidRDefault="00EE5A84" w:rsidP="00812733">
            <w:pPr>
              <w:jc w:val="both"/>
              <w:rPr>
                <w:rFonts w:ascii="Clara Sans" w:hAnsi="Clara Sans"/>
                <w:sz w:val="20"/>
                <w:szCs w:val="20"/>
              </w:rPr>
            </w:pPr>
            <w:r w:rsidRPr="00DB6B1E">
              <w:rPr>
                <w:rFonts w:ascii="Clara Sans" w:hAnsi="Clara Sans"/>
                <w:b/>
                <w:sz w:val="20"/>
                <w:szCs w:val="20"/>
              </w:rPr>
              <w:t>Písemné přihlášky</w:t>
            </w:r>
            <w:r w:rsidRPr="00DB6B1E">
              <w:rPr>
                <w:rFonts w:ascii="Clara Sans" w:hAnsi="Clara Sans"/>
                <w:sz w:val="20"/>
                <w:szCs w:val="20"/>
              </w:rPr>
              <w:t xml:space="preserve"> doplněné profesním</w:t>
            </w:r>
            <w:r>
              <w:rPr>
                <w:rFonts w:ascii="Clara Sans" w:hAnsi="Clara Sans"/>
                <w:sz w:val="20"/>
                <w:szCs w:val="20"/>
              </w:rPr>
              <w:t xml:space="preserve"> životopisem, kopiemi dokladů </w:t>
            </w:r>
            <w:r w:rsidRPr="00534562">
              <w:rPr>
                <w:rFonts w:ascii="Clara Sans" w:hAnsi="Clara Sans"/>
                <w:sz w:val="20"/>
                <w:szCs w:val="20"/>
              </w:rPr>
              <w:t xml:space="preserve">o vzdělání, </w:t>
            </w:r>
            <w:r w:rsidR="0099337D" w:rsidRPr="00DB6B1E">
              <w:rPr>
                <w:rFonts w:ascii="Clara Sans" w:hAnsi="Clara Sans"/>
                <w:sz w:val="20"/>
                <w:szCs w:val="20"/>
              </w:rPr>
              <w:t xml:space="preserve">seznamem </w:t>
            </w:r>
            <w:r w:rsidR="0099337D">
              <w:rPr>
                <w:rFonts w:ascii="Clara Sans" w:hAnsi="Clara Sans"/>
                <w:sz w:val="20"/>
                <w:szCs w:val="20"/>
              </w:rPr>
              <w:t>vědecké</w:t>
            </w:r>
            <w:r w:rsidR="00347CC2">
              <w:rPr>
                <w:rFonts w:ascii="Clara Sans" w:hAnsi="Clara Sans"/>
                <w:sz w:val="20"/>
                <w:szCs w:val="20"/>
              </w:rPr>
              <w:t xml:space="preserve"> a </w:t>
            </w:r>
            <w:r w:rsidR="0099337D" w:rsidRPr="00DB6B1E">
              <w:rPr>
                <w:rFonts w:ascii="Clara Sans" w:hAnsi="Clara Sans"/>
                <w:sz w:val="20"/>
                <w:szCs w:val="20"/>
              </w:rPr>
              <w:t>publikační</w:t>
            </w:r>
            <w:r w:rsidR="008F0B64">
              <w:rPr>
                <w:rFonts w:ascii="Clara Sans" w:hAnsi="Clara Sans"/>
                <w:sz w:val="20"/>
                <w:szCs w:val="20"/>
              </w:rPr>
              <w:t xml:space="preserve"> </w:t>
            </w:r>
            <w:r w:rsidR="0099337D" w:rsidRPr="00DB6B1E">
              <w:rPr>
                <w:rFonts w:ascii="Clara Sans" w:hAnsi="Clara Sans"/>
                <w:sz w:val="20"/>
                <w:szCs w:val="20"/>
              </w:rPr>
              <w:t>činnosti</w:t>
            </w:r>
            <w:r w:rsidR="00347CC2">
              <w:rPr>
                <w:rFonts w:ascii="Clara Sans" w:hAnsi="Clara Sans"/>
                <w:sz w:val="20"/>
                <w:szCs w:val="20"/>
              </w:rPr>
              <w:t xml:space="preserve"> za posledních pět let</w:t>
            </w:r>
            <w:r w:rsidR="0099337D" w:rsidRPr="00DB6B1E">
              <w:rPr>
                <w:rFonts w:ascii="Clara Sans" w:hAnsi="Clara Sans"/>
                <w:sz w:val="20"/>
                <w:szCs w:val="20"/>
              </w:rPr>
              <w:t xml:space="preserve"> a</w:t>
            </w:r>
            <w:r w:rsidR="00943731">
              <w:rPr>
                <w:rFonts w:ascii="Clara Sans" w:hAnsi="Clara Sans"/>
                <w:sz w:val="20"/>
                <w:szCs w:val="20"/>
              </w:rPr>
              <w:t> </w:t>
            </w:r>
            <w:r w:rsidRPr="00DB6B1E">
              <w:rPr>
                <w:rFonts w:ascii="Clara Sans" w:hAnsi="Clara Sans"/>
                <w:sz w:val="20"/>
                <w:szCs w:val="20"/>
              </w:rPr>
              <w:t>souhlasem s nakládáním s poskytnutými osobními údaji pro úč</w:t>
            </w:r>
            <w:r>
              <w:rPr>
                <w:rFonts w:ascii="Clara Sans" w:hAnsi="Clara Sans"/>
                <w:sz w:val="20"/>
                <w:szCs w:val="20"/>
              </w:rPr>
              <w:t>ely tohoto výběrového řízení,</w:t>
            </w:r>
            <w:r w:rsidRPr="00DB6B1E">
              <w:rPr>
                <w:rFonts w:ascii="Clara Sans" w:hAnsi="Clara Sans"/>
                <w:sz w:val="20"/>
                <w:szCs w:val="20"/>
              </w:rPr>
              <w:t xml:space="preserve"> </w:t>
            </w:r>
            <w:r w:rsidRPr="004F2A4B">
              <w:rPr>
                <w:rFonts w:ascii="Clara Sans" w:hAnsi="Clara Sans"/>
                <w:b/>
                <w:sz w:val="20"/>
                <w:szCs w:val="20"/>
              </w:rPr>
              <w:t xml:space="preserve">zašlete do </w:t>
            </w:r>
            <w:proofErr w:type="gramStart"/>
            <w:r w:rsidR="004F2A4B" w:rsidRPr="004F2A4B">
              <w:rPr>
                <w:rFonts w:ascii="Clara Sans" w:hAnsi="Clara Sans"/>
                <w:b/>
                <w:sz w:val="20"/>
                <w:szCs w:val="20"/>
              </w:rPr>
              <w:t>15.12</w:t>
            </w:r>
            <w:r w:rsidRPr="004F2A4B">
              <w:rPr>
                <w:rFonts w:ascii="Clara Sans" w:hAnsi="Clara Sans"/>
                <w:b/>
                <w:sz w:val="20"/>
                <w:szCs w:val="20"/>
              </w:rPr>
              <w:t>. 2021</w:t>
            </w:r>
            <w:proofErr w:type="gramEnd"/>
            <w:r w:rsidRPr="004F2A4B">
              <w:rPr>
                <w:rFonts w:ascii="Clara Sans" w:hAnsi="Clara Sans"/>
                <w:b/>
                <w:sz w:val="20"/>
                <w:szCs w:val="20"/>
              </w:rPr>
              <w:t xml:space="preserve"> (včetně)</w:t>
            </w:r>
            <w:r w:rsidRPr="00DB6B1E">
              <w:rPr>
                <w:rFonts w:ascii="Clara Sans" w:hAnsi="Clara Sans"/>
                <w:b/>
                <w:sz w:val="20"/>
                <w:szCs w:val="20"/>
              </w:rPr>
              <w:t xml:space="preserve"> </w:t>
            </w:r>
            <w:r w:rsidRPr="00DB6B1E">
              <w:rPr>
                <w:rFonts w:ascii="Clara Sans" w:hAnsi="Clara Sans"/>
                <w:sz w:val="20"/>
                <w:szCs w:val="20"/>
              </w:rPr>
              <w:t>na adresu:</w:t>
            </w:r>
            <w:r w:rsidRPr="00DB6B1E">
              <w:rPr>
                <w:rFonts w:ascii="Clara Sans" w:hAnsi="Clara Sans"/>
                <w:color w:val="FF0000"/>
                <w:sz w:val="20"/>
                <w:szCs w:val="20"/>
              </w:rPr>
              <w:t xml:space="preserve"> </w:t>
            </w:r>
          </w:p>
          <w:p w:rsidR="00EE5A84" w:rsidRPr="001D1A0F" w:rsidRDefault="00EE5A84" w:rsidP="00EE5A84">
            <w:pPr>
              <w:jc w:val="both"/>
              <w:rPr>
                <w:rFonts w:ascii="Clara Sans" w:hAnsi="Clara Sans"/>
                <w:sz w:val="8"/>
                <w:szCs w:val="8"/>
              </w:rPr>
            </w:pPr>
          </w:p>
          <w:p w:rsidR="001B7E81" w:rsidRDefault="001B7E81" w:rsidP="00EE5A84">
            <w:pPr>
              <w:rPr>
                <w:rFonts w:ascii="Clara Sans" w:hAnsi="Clara Sans"/>
                <w:sz w:val="20"/>
                <w:szCs w:val="20"/>
              </w:rPr>
            </w:pPr>
            <w:r>
              <w:rPr>
                <w:rFonts w:ascii="Clara Sans" w:hAnsi="Clara Sans"/>
                <w:sz w:val="20"/>
                <w:szCs w:val="20"/>
              </w:rPr>
              <w:t>Pedagogická fakulta JU</w:t>
            </w:r>
            <w:r w:rsidR="00EE5A84">
              <w:rPr>
                <w:rFonts w:ascii="Clara Sans" w:hAnsi="Clara Sans"/>
                <w:sz w:val="20"/>
                <w:szCs w:val="20"/>
              </w:rPr>
              <w:t xml:space="preserve"> </w:t>
            </w:r>
          </w:p>
          <w:p w:rsidR="001B7E81" w:rsidRPr="00591E6C" w:rsidRDefault="00EE5A84" w:rsidP="00EE5A84">
            <w:pPr>
              <w:rPr>
                <w:rFonts w:ascii="Clara Sans" w:hAnsi="Clara Sans"/>
                <w:sz w:val="20"/>
                <w:szCs w:val="20"/>
              </w:rPr>
            </w:pPr>
            <w:r w:rsidRPr="00591E6C">
              <w:rPr>
                <w:rFonts w:ascii="Clara Sans" w:hAnsi="Clara Sans"/>
                <w:sz w:val="20"/>
                <w:szCs w:val="20"/>
              </w:rPr>
              <w:t>D</w:t>
            </w:r>
            <w:r w:rsidR="001B7E81" w:rsidRPr="00591E6C">
              <w:rPr>
                <w:rFonts w:ascii="Clara Sans" w:hAnsi="Clara Sans"/>
                <w:sz w:val="20"/>
                <w:szCs w:val="20"/>
              </w:rPr>
              <w:t>ana</w:t>
            </w:r>
            <w:r w:rsidRPr="00591E6C">
              <w:rPr>
                <w:rFonts w:ascii="Clara Sans" w:hAnsi="Clara Sans"/>
                <w:sz w:val="20"/>
                <w:szCs w:val="20"/>
              </w:rPr>
              <w:t xml:space="preserve"> Pouzarová</w:t>
            </w:r>
            <w:r w:rsidR="00812733">
              <w:rPr>
                <w:rFonts w:ascii="Clara Sans" w:hAnsi="Clara Sans"/>
                <w:sz w:val="20"/>
                <w:szCs w:val="20"/>
              </w:rPr>
              <w:t>/Michaela Pešková</w:t>
            </w:r>
          </w:p>
          <w:p w:rsidR="001B7E81" w:rsidRDefault="00EE5A84" w:rsidP="00EE5A84">
            <w:pPr>
              <w:rPr>
                <w:rFonts w:ascii="Clara Sans" w:hAnsi="Clara Sans"/>
                <w:sz w:val="20"/>
                <w:szCs w:val="20"/>
              </w:rPr>
            </w:pPr>
            <w:r w:rsidRPr="00DB6B1E">
              <w:rPr>
                <w:rFonts w:ascii="Clara Sans" w:hAnsi="Clara Sans"/>
                <w:sz w:val="20"/>
                <w:szCs w:val="20"/>
              </w:rPr>
              <w:t>Jeronýmova 10</w:t>
            </w:r>
            <w:r>
              <w:rPr>
                <w:rFonts w:ascii="Clara Sans" w:hAnsi="Clara Sans"/>
                <w:sz w:val="20"/>
                <w:szCs w:val="20"/>
              </w:rPr>
              <w:t xml:space="preserve"> </w:t>
            </w:r>
          </w:p>
          <w:p w:rsidR="00EE5A84" w:rsidRPr="00DB6B1E" w:rsidRDefault="00EE5A84" w:rsidP="00EE5A84">
            <w:pPr>
              <w:rPr>
                <w:rFonts w:ascii="Clara Sans" w:hAnsi="Clara Sans"/>
                <w:sz w:val="20"/>
                <w:szCs w:val="20"/>
              </w:rPr>
            </w:pPr>
            <w:r>
              <w:rPr>
                <w:rFonts w:ascii="Clara Sans" w:hAnsi="Clara Sans"/>
                <w:sz w:val="20"/>
                <w:szCs w:val="20"/>
              </w:rPr>
              <w:t xml:space="preserve">371 15 </w:t>
            </w:r>
            <w:r w:rsidR="001B7E81">
              <w:rPr>
                <w:rFonts w:ascii="Clara Sans" w:hAnsi="Clara Sans"/>
                <w:sz w:val="20"/>
                <w:szCs w:val="20"/>
              </w:rPr>
              <w:t xml:space="preserve"> </w:t>
            </w:r>
            <w:r w:rsidRPr="00DB6B1E">
              <w:rPr>
                <w:rFonts w:ascii="Clara Sans" w:hAnsi="Clara Sans"/>
                <w:sz w:val="20"/>
                <w:szCs w:val="20"/>
              </w:rPr>
              <w:t>České Budějovice.</w:t>
            </w:r>
          </w:p>
          <w:p w:rsidR="00EE5A84" w:rsidRDefault="00EE5A84" w:rsidP="00EE5A84">
            <w:pPr>
              <w:jc w:val="both"/>
              <w:rPr>
                <w:rFonts w:ascii="Clara Sans" w:hAnsi="Clara Sans"/>
                <w:b/>
                <w:sz w:val="20"/>
                <w:szCs w:val="20"/>
              </w:rPr>
            </w:pPr>
          </w:p>
          <w:p w:rsidR="001B7E81" w:rsidRPr="005F37E5" w:rsidRDefault="001B7E81" w:rsidP="00EE5A84">
            <w:pPr>
              <w:jc w:val="both"/>
              <w:rPr>
                <w:rFonts w:ascii="Clara Sans" w:hAnsi="Clara Sans"/>
                <w:b/>
                <w:sz w:val="20"/>
                <w:szCs w:val="20"/>
              </w:rPr>
            </w:pPr>
          </w:p>
          <w:p w:rsidR="00EE5A84" w:rsidRDefault="00EE5A84" w:rsidP="00EE5A84">
            <w:pPr>
              <w:jc w:val="both"/>
              <w:rPr>
                <w:rFonts w:ascii="Clara Sans" w:hAnsi="Clara Sans"/>
                <w:sz w:val="20"/>
                <w:szCs w:val="20"/>
              </w:rPr>
            </w:pPr>
            <w:r w:rsidRPr="00DB6B1E">
              <w:rPr>
                <w:rFonts w:ascii="Clara Sans" w:hAnsi="Clara Sans"/>
                <w:b/>
                <w:sz w:val="20"/>
                <w:szCs w:val="20"/>
              </w:rPr>
              <w:t>Informace:</w:t>
            </w:r>
            <w:r w:rsidRPr="00DB6B1E">
              <w:rPr>
                <w:rFonts w:ascii="Clara Sans" w:hAnsi="Clara Sans"/>
                <w:sz w:val="20"/>
                <w:szCs w:val="20"/>
              </w:rPr>
              <w:t xml:space="preserve"> </w:t>
            </w:r>
            <w:r w:rsidRPr="00EE5EBC">
              <w:rPr>
                <w:rFonts w:ascii="Clara Sans" w:hAnsi="Clara Sans"/>
                <w:sz w:val="20"/>
                <w:szCs w:val="20"/>
              </w:rPr>
              <w:t>telefon: 387 773 034,</w:t>
            </w:r>
            <w:r w:rsidR="004F2A4B">
              <w:rPr>
                <w:rFonts w:ascii="Clara Sans" w:hAnsi="Clara Sans"/>
                <w:sz w:val="20"/>
                <w:szCs w:val="20"/>
              </w:rPr>
              <w:t xml:space="preserve"> 387 773 020</w:t>
            </w:r>
            <w:r>
              <w:rPr>
                <w:rFonts w:ascii="Clara Sans" w:hAnsi="Clara Sans"/>
              </w:rPr>
              <w:t xml:space="preserve"> </w:t>
            </w:r>
            <w:r w:rsidRPr="00DB6B1E">
              <w:rPr>
                <w:rFonts w:ascii="Clara Sans" w:hAnsi="Clara Sans"/>
                <w:sz w:val="20"/>
                <w:szCs w:val="20"/>
              </w:rPr>
              <w:t>e-mail: d</w:t>
            </w:r>
            <w:r w:rsidR="00591E6C">
              <w:rPr>
                <w:rFonts w:ascii="Clara Sans" w:hAnsi="Clara Sans"/>
                <w:sz w:val="20"/>
                <w:szCs w:val="20"/>
              </w:rPr>
              <w:t>ekanat</w:t>
            </w:r>
            <w:r w:rsidRPr="00DB6B1E">
              <w:rPr>
                <w:rFonts w:ascii="Clara Sans" w:hAnsi="Clara Sans"/>
                <w:sz w:val="20"/>
                <w:szCs w:val="20"/>
              </w:rPr>
              <w:t>@pf.jcu.cz</w:t>
            </w:r>
          </w:p>
          <w:p w:rsidR="003A61A2" w:rsidRDefault="003A61A2" w:rsidP="00EE5A84">
            <w:pPr>
              <w:jc w:val="both"/>
              <w:rPr>
                <w:rFonts w:ascii="Clara Sans" w:hAnsi="Clara Sans"/>
                <w:sz w:val="20"/>
                <w:szCs w:val="20"/>
              </w:rPr>
            </w:pPr>
          </w:p>
          <w:p w:rsidR="003A00F3" w:rsidRDefault="003A00F3" w:rsidP="00EE5A84">
            <w:pPr>
              <w:jc w:val="both"/>
              <w:rPr>
                <w:rFonts w:ascii="Clara Sans" w:hAnsi="Clara Sans"/>
                <w:sz w:val="20"/>
                <w:szCs w:val="20"/>
              </w:rPr>
            </w:pPr>
          </w:p>
          <w:p w:rsidR="00FB03EC" w:rsidRDefault="00FB03EC" w:rsidP="00EE5A84">
            <w:pPr>
              <w:jc w:val="both"/>
              <w:rPr>
                <w:rFonts w:ascii="Clara Sans" w:hAnsi="Clara Sans"/>
                <w:sz w:val="20"/>
                <w:szCs w:val="20"/>
              </w:rPr>
            </w:pPr>
          </w:p>
          <w:p w:rsidR="001B7E81" w:rsidRDefault="001B7E81" w:rsidP="00EE5A84">
            <w:pPr>
              <w:jc w:val="both"/>
              <w:rPr>
                <w:rFonts w:ascii="Clara Sans" w:hAnsi="Clara Sans"/>
                <w:sz w:val="20"/>
                <w:szCs w:val="20"/>
              </w:rPr>
            </w:pPr>
          </w:p>
          <w:p w:rsidR="001B7E81" w:rsidRDefault="001B7E81" w:rsidP="00EE5A84">
            <w:pPr>
              <w:jc w:val="both"/>
              <w:rPr>
                <w:rFonts w:ascii="Clara Sans" w:hAnsi="Clara Sans"/>
                <w:sz w:val="20"/>
                <w:szCs w:val="20"/>
              </w:rPr>
            </w:pPr>
          </w:p>
          <w:p w:rsidR="001B7E81" w:rsidRDefault="001B7E81" w:rsidP="00EE5A84">
            <w:pPr>
              <w:jc w:val="both"/>
              <w:rPr>
                <w:rFonts w:ascii="Clara Sans" w:hAnsi="Clara Sans"/>
                <w:sz w:val="20"/>
                <w:szCs w:val="20"/>
              </w:rPr>
            </w:pPr>
          </w:p>
          <w:p w:rsidR="00FB03EC" w:rsidRDefault="00FB03EC" w:rsidP="00EE5A84">
            <w:pPr>
              <w:jc w:val="both"/>
              <w:rPr>
                <w:rFonts w:ascii="Clara Sans" w:hAnsi="Clara Sans"/>
                <w:sz w:val="20"/>
                <w:szCs w:val="20"/>
              </w:rPr>
            </w:pPr>
          </w:p>
          <w:p w:rsidR="007D50E4" w:rsidRDefault="003A61A2" w:rsidP="007D50E4">
            <w:pPr>
              <w:spacing w:line="247" w:lineRule="auto"/>
              <w:rPr>
                <w:rFonts w:ascii="Clara Sans" w:hAnsi="Clara Sans"/>
                <w:color w:val="231F20"/>
                <w:w w:val="105"/>
                <w:sz w:val="20"/>
              </w:rPr>
            </w:pPr>
            <w:r>
              <w:rPr>
                <w:rFonts w:ascii="Clara Sans" w:hAnsi="Clara Sans"/>
                <w:color w:val="231F20"/>
                <w:w w:val="105"/>
                <w:sz w:val="20"/>
              </w:rPr>
              <w:t>doc. RNDr. Helena Koldová, Ph.D.</w:t>
            </w:r>
          </w:p>
          <w:p w:rsidR="003A61A2" w:rsidRPr="007D50E4" w:rsidRDefault="003A61A2" w:rsidP="007D50E4">
            <w:pPr>
              <w:spacing w:line="247" w:lineRule="auto"/>
              <w:rPr>
                <w:rFonts w:ascii="Clara Sans" w:hAnsi="Clara Sans"/>
                <w:color w:val="231F20"/>
                <w:w w:val="105"/>
                <w:sz w:val="20"/>
              </w:rPr>
            </w:pPr>
            <w:r>
              <w:rPr>
                <w:rFonts w:ascii="Clara Sans" w:hAnsi="Clara Sans"/>
                <w:color w:val="231F20"/>
                <w:w w:val="105"/>
                <w:sz w:val="20"/>
              </w:rPr>
              <w:t>děkanka PF JU</w:t>
            </w:r>
          </w:p>
        </w:tc>
      </w:tr>
    </w:tbl>
    <w:p w:rsidR="00735B1C" w:rsidRDefault="00735B1C">
      <w:pPr>
        <w:rPr>
          <w:sz w:val="19"/>
        </w:rPr>
        <w:sectPr w:rsidR="00735B1C" w:rsidSect="00304DDC">
          <w:headerReference w:type="default" r:id="rId8"/>
          <w:footerReference w:type="default" r:id="rId9"/>
          <w:type w:val="continuous"/>
          <w:pgSz w:w="12250" w:h="17180"/>
          <w:pgMar w:top="2410" w:right="860" w:bottom="280" w:left="1720" w:header="708" w:footer="1474" w:gutter="0"/>
          <w:cols w:space="708"/>
          <w:docGrid w:linePitch="299"/>
        </w:sectPr>
      </w:pPr>
    </w:p>
    <w:p w:rsidR="002F3051" w:rsidRDefault="00CC43C8" w:rsidP="00C000F1">
      <w:pPr>
        <w:spacing w:before="7" w:line="247" w:lineRule="auto"/>
        <w:ind w:right="324"/>
        <w:rPr>
          <w:rFonts w:ascii="Clara Sans" w:hAnsi="Clara Sans"/>
          <w:sz w:val="20"/>
        </w:rPr>
      </w:pPr>
      <w:r w:rsidRPr="00DB6B1E">
        <w:rPr>
          <w:rFonts w:ascii="Clara Sans" w:hAnsi="Clara Sans"/>
          <w:noProof/>
          <w:color w:val="E98300"/>
          <w:sz w:val="20"/>
          <w:szCs w:val="20"/>
          <w:lang w:eastAsia="cs-CZ"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74D4CD8" wp14:editId="0B89AC73">
                <wp:simplePos x="0" y="0"/>
                <wp:positionH relativeFrom="page">
                  <wp:posOffset>8779315</wp:posOffset>
                </wp:positionH>
                <wp:positionV relativeFrom="page">
                  <wp:posOffset>10020300</wp:posOffset>
                </wp:positionV>
                <wp:extent cx="1361636" cy="915035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1636" cy="915035"/>
                          <a:chOff x="9742" y="15343"/>
                          <a:chExt cx="2086" cy="1413"/>
                        </a:xfrm>
                      </wpg:grpSpPr>
                      <pic:pic xmlns:pic="http://schemas.openxmlformats.org/drawingml/2006/picture">
                        <pic:nvPicPr>
                          <pic:cNvPr id="29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42" y="16626"/>
                            <a:ext cx="163" cy="1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0" name="AutoShape 6"/>
                        <wps:cNvSpPr>
                          <a:spLocks/>
                        </wps:cNvSpPr>
                        <wps:spPr bwMode="auto">
                          <a:xfrm>
                            <a:off x="9966" y="16625"/>
                            <a:ext cx="1080" cy="131"/>
                          </a:xfrm>
                          <a:custGeom>
                            <a:avLst/>
                            <a:gdLst>
                              <a:gd name="T0" fmla="+- 0 10031 9967"/>
                              <a:gd name="T1" fmla="*/ T0 w 1080"/>
                              <a:gd name="T2" fmla="+- 0 16754 16625"/>
                              <a:gd name="T3" fmla="*/ 16754 h 131"/>
                              <a:gd name="T4" fmla="+- 0 10031 9967"/>
                              <a:gd name="T5" fmla="*/ T4 w 1080"/>
                              <a:gd name="T6" fmla="+- 0 16694 16625"/>
                              <a:gd name="T7" fmla="*/ 16694 h 131"/>
                              <a:gd name="T8" fmla="+- 0 10031 9967"/>
                              <a:gd name="T9" fmla="*/ T8 w 1080"/>
                              <a:gd name="T10" fmla="+- 0 16634 16625"/>
                              <a:gd name="T11" fmla="*/ 16634 h 131"/>
                              <a:gd name="T12" fmla="+- 0 10125 9967"/>
                              <a:gd name="T13" fmla="*/ T12 w 1080"/>
                              <a:gd name="T14" fmla="+- 0 16627 16625"/>
                              <a:gd name="T15" fmla="*/ 16627 h 131"/>
                              <a:gd name="T16" fmla="+- 0 10050 9967"/>
                              <a:gd name="T17" fmla="*/ T16 w 1080"/>
                              <a:gd name="T18" fmla="+- 0 16627 16625"/>
                              <a:gd name="T19" fmla="*/ 16627 h 131"/>
                              <a:gd name="T20" fmla="+- 0 10088 9967"/>
                              <a:gd name="T21" fmla="*/ T20 w 1080"/>
                              <a:gd name="T22" fmla="+- 0 16691 16625"/>
                              <a:gd name="T23" fmla="*/ 16691 h 131"/>
                              <a:gd name="T24" fmla="+- 0 10230 9967"/>
                              <a:gd name="T25" fmla="*/ T24 w 1080"/>
                              <a:gd name="T26" fmla="+- 0 16635 16625"/>
                              <a:gd name="T27" fmla="*/ 16635 h 131"/>
                              <a:gd name="T28" fmla="+- 0 10182 9967"/>
                              <a:gd name="T29" fmla="*/ T28 w 1080"/>
                              <a:gd name="T30" fmla="+- 0 16626 16625"/>
                              <a:gd name="T31" fmla="*/ 16626 h 131"/>
                              <a:gd name="T32" fmla="+- 0 10141 9967"/>
                              <a:gd name="T33" fmla="*/ T32 w 1080"/>
                              <a:gd name="T34" fmla="+- 0 16654 16625"/>
                              <a:gd name="T35" fmla="*/ 16654 h 131"/>
                              <a:gd name="T36" fmla="+- 0 10131 9967"/>
                              <a:gd name="T37" fmla="*/ T36 w 1080"/>
                              <a:gd name="T38" fmla="+- 0 16704 16625"/>
                              <a:gd name="T39" fmla="*/ 16704 h 131"/>
                              <a:gd name="T40" fmla="+- 0 10159 9967"/>
                              <a:gd name="T41" fmla="*/ T40 w 1080"/>
                              <a:gd name="T42" fmla="+- 0 16745 16625"/>
                              <a:gd name="T43" fmla="*/ 16745 h 131"/>
                              <a:gd name="T44" fmla="+- 0 10208 9967"/>
                              <a:gd name="T45" fmla="*/ T44 w 1080"/>
                              <a:gd name="T46" fmla="+- 0 16755 16625"/>
                              <a:gd name="T47" fmla="*/ 16755 h 131"/>
                              <a:gd name="T48" fmla="+- 0 10234 9967"/>
                              <a:gd name="T49" fmla="*/ T48 w 1080"/>
                              <a:gd name="T50" fmla="+- 0 16734 16625"/>
                              <a:gd name="T51" fmla="*/ 16734 h 131"/>
                              <a:gd name="T52" fmla="+- 0 10195 9967"/>
                              <a:gd name="T53" fmla="*/ T52 w 1080"/>
                              <a:gd name="T54" fmla="+- 0 16749 16625"/>
                              <a:gd name="T55" fmla="*/ 16749 h 131"/>
                              <a:gd name="T56" fmla="+- 0 10154 9967"/>
                              <a:gd name="T57" fmla="*/ T56 w 1080"/>
                              <a:gd name="T58" fmla="+- 0 16732 16625"/>
                              <a:gd name="T59" fmla="*/ 16732 h 131"/>
                              <a:gd name="T60" fmla="+- 0 10137 9967"/>
                              <a:gd name="T61" fmla="*/ T60 w 1080"/>
                              <a:gd name="T62" fmla="+- 0 16691 16625"/>
                              <a:gd name="T63" fmla="*/ 16691 h 131"/>
                              <a:gd name="T64" fmla="+- 0 10154 9967"/>
                              <a:gd name="T65" fmla="*/ T64 w 1080"/>
                              <a:gd name="T66" fmla="+- 0 16649 16625"/>
                              <a:gd name="T67" fmla="*/ 16649 h 131"/>
                              <a:gd name="T68" fmla="+- 0 10195 9967"/>
                              <a:gd name="T69" fmla="*/ T68 w 1080"/>
                              <a:gd name="T70" fmla="+- 0 16632 16625"/>
                              <a:gd name="T71" fmla="*/ 16632 h 131"/>
                              <a:gd name="T72" fmla="+- 0 10234 9967"/>
                              <a:gd name="T73" fmla="*/ T72 w 1080"/>
                              <a:gd name="T74" fmla="+- 0 16647 16625"/>
                              <a:gd name="T75" fmla="*/ 16647 h 131"/>
                              <a:gd name="T76" fmla="+- 0 10256 9967"/>
                              <a:gd name="T77" fmla="*/ T76 w 1080"/>
                              <a:gd name="T78" fmla="+- 0 16754 16625"/>
                              <a:gd name="T79" fmla="*/ 16754 h 131"/>
                              <a:gd name="T80" fmla="+- 0 10263 9967"/>
                              <a:gd name="T81" fmla="*/ T80 w 1080"/>
                              <a:gd name="T82" fmla="+- 0 16694 16625"/>
                              <a:gd name="T83" fmla="*/ 16694 h 131"/>
                              <a:gd name="T84" fmla="+- 0 10263 9967"/>
                              <a:gd name="T85" fmla="*/ T84 w 1080"/>
                              <a:gd name="T86" fmla="+- 0 16634 16625"/>
                              <a:gd name="T87" fmla="*/ 16634 h 131"/>
                              <a:gd name="T88" fmla="+- 0 10352 9967"/>
                              <a:gd name="T89" fmla="*/ T88 w 1080"/>
                              <a:gd name="T90" fmla="+- 0 16747 16625"/>
                              <a:gd name="T91" fmla="*/ 16747 h 131"/>
                              <a:gd name="T92" fmla="+- 0 10402 9967"/>
                              <a:gd name="T93" fmla="*/ T92 w 1080"/>
                              <a:gd name="T94" fmla="+- 0 16754 16625"/>
                              <a:gd name="T95" fmla="*/ 16754 h 131"/>
                              <a:gd name="T96" fmla="+- 0 10425 9967"/>
                              <a:gd name="T97" fmla="*/ T96 w 1080"/>
                              <a:gd name="T98" fmla="+- 0 16627 16625"/>
                              <a:gd name="T99" fmla="*/ 16627 h 131"/>
                              <a:gd name="T100" fmla="+- 0 10475 9967"/>
                              <a:gd name="T101" fmla="*/ T100 w 1080"/>
                              <a:gd name="T102" fmla="+- 0 16747 16625"/>
                              <a:gd name="T103" fmla="*/ 16747 h 131"/>
                              <a:gd name="T104" fmla="+- 0 10553 9967"/>
                              <a:gd name="T105" fmla="*/ T104 w 1080"/>
                              <a:gd name="T106" fmla="+- 0 16754 16625"/>
                              <a:gd name="T107" fmla="*/ 16754 h 131"/>
                              <a:gd name="T108" fmla="+- 0 10553 9967"/>
                              <a:gd name="T109" fmla="*/ T108 w 1080"/>
                              <a:gd name="T110" fmla="+- 0 16694 16625"/>
                              <a:gd name="T111" fmla="*/ 16694 h 131"/>
                              <a:gd name="T112" fmla="+- 0 10553 9967"/>
                              <a:gd name="T113" fmla="*/ T112 w 1080"/>
                              <a:gd name="T114" fmla="+- 0 16634 16625"/>
                              <a:gd name="T115" fmla="*/ 16634 h 131"/>
                              <a:gd name="T116" fmla="+- 0 10648 9967"/>
                              <a:gd name="T117" fmla="*/ T116 w 1080"/>
                              <a:gd name="T118" fmla="+- 0 16740 16625"/>
                              <a:gd name="T119" fmla="*/ 16740 h 131"/>
                              <a:gd name="T120" fmla="+- 0 10582 9967"/>
                              <a:gd name="T121" fmla="*/ T120 w 1080"/>
                              <a:gd name="T122" fmla="+- 0 16754 16625"/>
                              <a:gd name="T123" fmla="*/ 16754 h 131"/>
                              <a:gd name="T124" fmla="+- 0 10656 9967"/>
                              <a:gd name="T125" fmla="*/ T124 w 1080"/>
                              <a:gd name="T126" fmla="+- 0 16627 16625"/>
                              <a:gd name="T127" fmla="*/ 16627 h 131"/>
                              <a:gd name="T128" fmla="+- 0 10752 9967"/>
                              <a:gd name="T129" fmla="*/ T128 w 1080"/>
                              <a:gd name="T130" fmla="+- 0 16626 16625"/>
                              <a:gd name="T131" fmla="*/ 16626 h 131"/>
                              <a:gd name="T132" fmla="+- 0 10703 9967"/>
                              <a:gd name="T133" fmla="*/ T132 w 1080"/>
                              <a:gd name="T134" fmla="+- 0 16636 16625"/>
                              <a:gd name="T135" fmla="*/ 16636 h 131"/>
                              <a:gd name="T136" fmla="+- 0 10675 9967"/>
                              <a:gd name="T137" fmla="*/ T136 w 1080"/>
                              <a:gd name="T138" fmla="+- 0 16677 16625"/>
                              <a:gd name="T139" fmla="*/ 16677 h 131"/>
                              <a:gd name="T140" fmla="+- 0 10685 9967"/>
                              <a:gd name="T141" fmla="*/ T140 w 1080"/>
                              <a:gd name="T142" fmla="+- 0 16727 16625"/>
                              <a:gd name="T143" fmla="*/ 16727 h 131"/>
                              <a:gd name="T144" fmla="+- 0 10727 9967"/>
                              <a:gd name="T145" fmla="*/ T144 w 1080"/>
                              <a:gd name="T146" fmla="+- 0 16755 16625"/>
                              <a:gd name="T147" fmla="*/ 16755 h 131"/>
                              <a:gd name="T148" fmla="+- 0 10774 9967"/>
                              <a:gd name="T149" fmla="*/ T148 w 1080"/>
                              <a:gd name="T150" fmla="+- 0 16746 16625"/>
                              <a:gd name="T151" fmla="*/ 16746 h 131"/>
                              <a:gd name="T152" fmla="+- 0 10760 9967"/>
                              <a:gd name="T153" fmla="*/ T152 w 1080"/>
                              <a:gd name="T154" fmla="+- 0 16745 16625"/>
                              <a:gd name="T155" fmla="*/ 16745 h 131"/>
                              <a:gd name="T156" fmla="+- 0 10717 9967"/>
                              <a:gd name="T157" fmla="*/ T156 w 1080"/>
                              <a:gd name="T158" fmla="+- 0 16744 16625"/>
                              <a:gd name="T159" fmla="*/ 16744 h 131"/>
                              <a:gd name="T160" fmla="+- 0 10686 9967"/>
                              <a:gd name="T161" fmla="*/ T160 w 1080"/>
                              <a:gd name="T162" fmla="+- 0 16713 16625"/>
                              <a:gd name="T163" fmla="*/ 16713 h 131"/>
                              <a:gd name="T164" fmla="+- 0 10686 9967"/>
                              <a:gd name="T165" fmla="*/ T164 w 1080"/>
                              <a:gd name="T166" fmla="+- 0 16668 16625"/>
                              <a:gd name="T167" fmla="*/ 16668 h 131"/>
                              <a:gd name="T168" fmla="+- 0 10717 9967"/>
                              <a:gd name="T169" fmla="*/ T168 w 1080"/>
                              <a:gd name="T170" fmla="+- 0 16637 16625"/>
                              <a:gd name="T171" fmla="*/ 16637 h 131"/>
                              <a:gd name="T172" fmla="+- 0 10760 9967"/>
                              <a:gd name="T173" fmla="*/ T172 w 1080"/>
                              <a:gd name="T174" fmla="+- 0 16636 16625"/>
                              <a:gd name="T175" fmla="*/ 16636 h 131"/>
                              <a:gd name="T176" fmla="+- 0 10861 9967"/>
                              <a:gd name="T177" fmla="*/ T176 w 1080"/>
                              <a:gd name="T178" fmla="+- 0 16627 16625"/>
                              <a:gd name="T179" fmla="*/ 16627 h 131"/>
                              <a:gd name="T180" fmla="+- 0 10861 9967"/>
                              <a:gd name="T181" fmla="*/ T180 w 1080"/>
                              <a:gd name="T182" fmla="+- 0 16747 16625"/>
                              <a:gd name="T183" fmla="*/ 16747 h 131"/>
                              <a:gd name="T184" fmla="+- 0 10861 9967"/>
                              <a:gd name="T185" fmla="*/ T184 w 1080"/>
                              <a:gd name="T186" fmla="+- 0 16687 16625"/>
                              <a:gd name="T187" fmla="*/ 16687 h 131"/>
                              <a:gd name="T188" fmla="+- 0 10861 9967"/>
                              <a:gd name="T189" fmla="*/ T188 w 1080"/>
                              <a:gd name="T190" fmla="+- 0 16627 16625"/>
                              <a:gd name="T191" fmla="*/ 16627 h 131"/>
                              <a:gd name="T192" fmla="+- 0 10930 9967"/>
                              <a:gd name="T193" fmla="*/ T192 w 1080"/>
                              <a:gd name="T194" fmla="+- 0 16754 16625"/>
                              <a:gd name="T195" fmla="*/ 16754 h 131"/>
                              <a:gd name="T196" fmla="+- 0 11039 9967"/>
                              <a:gd name="T197" fmla="*/ T196 w 1080"/>
                              <a:gd name="T198" fmla="+- 0 16740 16625"/>
                              <a:gd name="T199" fmla="*/ 16740 h 131"/>
                              <a:gd name="T200" fmla="+- 0 10973 9967"/>
                              <a:gd name="T201" fmla="*/ T200 w 1080"/>
                              <a:gd name="T202" fmla="+- 0 16754 16625"/>
                              <a:gd name="T203" fmla="*/ 16754 h 131"/>
                              <a:gd name="T204" fmla="+- 0 11046 9967"/>
                              <a:gd name="T205" fmla="*/ T204 w 1080"/>
                              <a:gd name="T206" fmla="+- 0 16627 16625"/>
                              <a:gd name="T207" fmla="*/ 16627 h 1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1080" h="131">
                                <a:moveTo>
                                  <a:pt x="64" y="2"/>
                                </a:moveTo>
                                <a:lnTo>
                                  <a:pt x="0" y="2"/>
                                </a:lnTo>
                                <a:lnTo>
                                  <a:pt x="0" y="129"/>
                                </a:lnTo>
                                <a:lnTo>
                                  <a:pt x="64" y="129"/>
                                </a:lnTo>
                                <a:lnTo>
                                  <a:pt x="64" y="122"/>
                                </a:lnTo>
                                <a:lnTo>
                                  <a:pt x="7" y="122"/>
                                </a:lnTo>
                                <a:lnTo>
                                  <a:pt x="7" y="69"/>
                                </a:lnTo>
                                <a:lnTo>
                                  <a:pt x="64" y="69"/>
                                </a:lnTo>
                                <a:lnTo>
                                  <a:pt x="64" y="62"/>
                                </a:lnTo>
                                <a:lnTo>
                                  <a:pt x="7" y="62"/>
                                </a:lnTo>
                                <a:lnTo>
                                  <a:pt x="7" y="9"/>
                                </a:lnTo>
                                <a:lnTo>
                                  <a:pt x="64" y="9"/>
                                </a:lnTo>
                                <a:lnTo>
                                  <a:pt x="64" y="2"/>
                                </a:lnTo>
                                <a:close/>
                                <a:moveTo>
                                  <a:pt x="165" y="129"/>
                                </a:moveTo>
                                <a:lnTo>
                                  <a:pt x="125" y="59"/>
                                </a:lnTo>
                                <a:lnTo>
                                  <a:pt x="158" y="2"/>
                                </a:lnTo>
                                <a:lnTo>
                                  <a:pt x="150" y="2"/>
                                </a:lnTo>
                                <a:lnTo>
                                  <a:pt x="121" y="52"/>
                                </a:lnTo>
                                <a:lnTo>
                                  <a:pt x="92" y="2"/>
                                </a:lnTo>
                                <a:lnTo>
                                  <a:pt x="83" y="2"/>
                                </a:lnTo>
                                <a:lnTo>
                                  <a:pt x="117" y="59"/>
                                </a:lnTo>
                                <a:lnTo>
                                  <a:pt x="76" y="129"/>
                                </a:lnTo>
                                <a:lnTo>
                                  <a:pt x="84" y="129"/>
                                </a:lnTo>
                                <a:lnTo>
                                  <a:pt x="121" y="66"/>
                                </a:lnTo>
                                <a:lnTo>
                                  <a:pt x="157" y="129"/>
                                </a:lnTo>
                                <a:lnTo>
                                  <a:pt x="165" y="129"/>
                                </a:lnTo>
                                <a:close/>
                                <a:moveTo>
                                  <a:pt x="272" y="17"/>
                                </a:moveTo>
                                <a:lnTo>
                                  <a:pt x="263" y="10"/>
                                </a:lnTo>
                                <a:lnTo>
                                  <a:pt x="252" y="4"/>
                                </a:lnTo>
                                <a:lnTo>
                                  <a:pt x="241" y="1"/>
                                </a:lnTo>
                                <a:lnTo>
                                  <a:pt x="228" y="0"/>
                                </a:lnTo>
                                <a:lnTo>
                                  <a:pt x="215" y="1"/>
                                </a:lnTo>
                                <a:lnTo>
                                  <a:pt x="203" y="5"/>
                                </a:lnTo>
                                <a:lnTo>
                                  <a:pt x="192" y="11"/>
                                </a:lnTo>
                                <a:lnTo>
                                  <a:pt x="182" y="19"/>
                                </a:lnTo>
                                <a:lnTo>
                                  <a:pt x="174" y="29"/>
                                </a:lnTo>
                                <a:lnTo>
                                  <a:pt x="168" y="40"/>
                                </a:lnTo>
                                <a:lnTo>
                                  <a:pt x="164" y="52"/>
                                </a:lnTo>
                                <a:lnTo>
                                  <a:pt x="163" y="66"/>
                                </a:lnTo>
                                <a:lnTo>
                                  <a:pt x="164" y="79"/>
                                </a:lnTo>
                                <a:lnTo>
                                  <a:pt x="168" y="91"/>
                                </a:lnTo>
                                <a:lnTo>
                                  <a:pt x="174" y="102"/>
                                </a:lnTo>
                                <a:lnTo>
                                  <a:pt x="182" y="112"/>
                                </a:lnTo>
                                <a:lnTo>
                                  <a:pt x="192" y="120"/>
                                </a:lnTo>
                                <a:lnTo>
                                  <a:pt x="203" y="126"/>
                                </a:lnTo>
                                <a:lnTo>
                                  <a:pt x="215" y="130"/>
                                </a:lnTo>
                                <a:lnTo>
                                  <a:pt x="228" y="131"/>
                                </a:lnTo>
                                <a:lnTo>
                                  <a:pt x="241" y="130"/>
                                </a:lnTo>
                                <a:lnTo>
                                  <a:pt x="252" y="127"/>
                                </a:lnTo>
                                <a:lnTo>
                                  <a:pt x="263" y="121"/>
                                </a:lnTo>
                                <a:lnTo>
                                  <a:pt x="272" y="114"/>
                                </a:lnTo>
                                <a:lnTo>
                                  <a:pt x="267" y="109"/>
                                </a:lnTo>
                                <a:lnTo>
                                  <a:pt x="258" y="115"/>
                                </a:lnTo>
                                <a:lnTo>
                                  <a:pt x="249" y="120"/>
                                </a:lnTo>
                                <a:lnTo>
                                  <a:pt x="239" y="123"/>
                                </a:lnTo>
                                <a:lnTo>
                                  <a:pt x="228" y="124"/>
                                </a:lnTo>
                                <a:lnTo>
                                  <a:pt x="217" y="123"/>
                                </a:lnTo>
                                <a:lnTo>
                                  <a:pt x="206" y="119"/>
                                </a:lnTo>
                                <a:lnTo>
                                  <a:pt x="196" y="114"/>
                                </a:lnTo>
                                <a:lnTo>
                                  <a:pt x="187" y="107"/>
                                </a:lnTo>
                                <a:lnTo>
                                  <a:pt x="180" y="98"/>
                                </a:lnTo>
                                <a:lnTo>
                                  <a:pt x="175" y="88"/>
                                </a:lnTo>
                                <a:lnTo>
                                  <a:pt x="171" y="77"/>
                                </a:lnTo>
                                <a:lnTo>
                                  <a:pt x="170" y="66"/>
                                </a:lnTo>
                                <a:lnTo>
                                  <a:pt x="171" y="54"/>
                                </a:lnTo>
                                <a:lnTo>
                                  <a:pt x="175" y="43"/>
                                </a:lnTo>
                                <a:lnTo>
                                  <a:pt x="180" y="33"/>
                                </a:lnTo>
                                <a:lnTo>
                                  <a:pt x="187" y="24"/>
                                </a:lnTo>
                                <a:lnTo>
                                  <a:pt x="196" y="17"/>
                                </a:lnTo>
                                <a:lnTo>
                                  <a:pt x="206" y="12"/>
                                </a:lnTo>
                                <a:lnTo>
                                  <a:pt x="217" y="9"/>
                                </a:lnTo>
                                <a:lnTo>
                                  <a:pt x="228" y="7"/>
                                </a:lnTo>
                                <a:lnTo>
                                  <a:pt x="239" y="8"/>
                                </a:lnTo>
                                <a:lnTo>
                                  <a:pt x="249" y="11"/>
                                </a:lnTo>
                                <a:lnTo>
                                  <a:pt x="258" y="16"/>
                                </a:lnTo>
                                <a:lnTo>
                                  <a:pt x="267" y="22"/>
                                </a:lnTo>
                                <a:lnTo>
                                  <a:pt x="272" y="17"/>
                                </a:lnTo>
                                <a:close/>
                                <a:moveTo>
                                  <a:pt x="353" y="2"/>
                                </a:moveTo>
                                <a:lnTo>
                                  <a:pt x="289" y="2"/>
                                </a:lnTo>
                                <a:lnTo>
                                  <a:pt x="289" y="129"/>
                                </a:lnTo>
                                <a:lnTo>
                                  <a:pt x="353" y="129"/>
                                </a:lnTo>
                                <a:lnTo>
                                  <a:pt x="353" y="122"/>
                                </a:lnTo>
                                <a:lnTo>
                                  <a:pt x="296" y="122"/>
                                </a:lnTo>
                                <a:lnTo>
                                  <a:pt x="296" y="69"/>
                                </a:lnTo>
                                <a:lnTo>
                                  <a:pt x="353" y="69"/>
                                </a:lnTo>
                                <a:lnTo>
                                  <a:pt x="353" y="62"/>
                                </a:lnTo>
                                <a:lnTo>
                                  <a:pt x="296" y="62"/>
                                </a:lnTo>
                                <a:lnTo>
                                  <a:pt x="296" y="9"/>
                                </a:lnTo>
                                <a:lnTo>
                                  <a:pt x="353" y="9"/>
                                </a:lnTo>
                                <a:lnTo>
                                  <a:pt x="353" y="2"/>
                                </a:lnTo>
                                <a:close/>
                                <a:moveTo>
                                  <a:pt x="435" y="122"/>
                                </a:moveTo>
                                <a:lnTo>
                                  <a:pt x="385" y="122"/>
                                </a:lnTo>
                                <a:lnTo>
                                  <a:pt x="385" y="2"/>
                                </a:lnTo>
                                <a:lnTo>
                                  <a:pt x="378" y="2"/>
                                </a:lnTo>
                                <a:lnTo>
                                  <a:pt x="378" y="129"/>
                                </a:lnTo>
                                <a:lnTo>
                                  <a:pt x="435" y="129"/>
                                </a:lnTo>
                                <a:lnTo>
                                  <a:pt x="435" y="122"/>
                                </a:lnTo>
                                <a:close/>
                                <a:moveTo>
                                  <a:pt x="508" y="122"/>
                                </a:moveTo>
                                <a:lnTo>
                                  <a:pt x="458" y="122"/>
                                </a:lnTo>
                                <a:lnTo>
                                  <a:pt x="458" y="2"/>
                                </a:lnTo>
                                <a:lnTo>
                                  <a:pt x="451" y="2"/>
                                </a:lnTo>
                                <a:lnTo>
                                  <a:pt x="451" y="129"/>
                                </a:lnTo>
                                <a:lnTo>
                                  <a:pt x="508" y="129"/>
                                </a:lnTo>
                                <a:lnTo>
                                  <a:pt x="508" y="122"/>
                                </a:lnTo>
                                <a:close/>
                                <a:moveTo>
                                  <a:pt x="586" y="2"/>
                                </a:moveTo>
                                <a:lnTo>
                                  <a:pt x="522" y="2"/>
                                </a:lnTo>
                                <a:lnTo>
                                  <a:pt x="522" y="129"/>
                                </a:lnTo>
                                <a:lnTo>
                                  <a:pt x="586" y="129"/>
                                </a:lnTo>
                                <a:lnTo>
                                  <a:pt x="586" y="122"/>
                                </a:lnTo>
                                <a:lnTo>
                                  <a:pt x="529" y="122"/>
                                </a:lnTo>
                                <a:lnTo>
                                  <a:pt x="529" y="69"/>
                                </a:lnTo>
                                <a:lnTo>
                                  <a:pt x="586" y="69"/>
                                </a:lnTo>
                                <a:lnTo>
                                  <a:pt x="586" y="62"/>
                                </a:lnTo>
                                <a:lnTo>
                                  <a:pt x="529" y="62"/>
                                </a:lnTo>
                                <a:lnTo>
                                  <a:pt x="529" y="9"/>
                                </a:lnTo>
                                <a:lnTo>
                                  <a:pt x="586" y="9"/>
                                </a:lnTo>
                                <a:lnTo>
                                  <a:pt x="586" y="2"/>
                                </a:lnTo>
                                <a:close/>
                                <a:moveTo>
                                  <a:pt x="689" y="2"/>
                                </a:moveTo>
                                <a:lnTo>
                                  <a:pt x="681" y="2"/>
                                </a:lnTo>
                                <a:lnTo>
                                  <a:pt x="681" y="115"/>
                                </a:lnTo>
                                <a:lnTo>
                                  <a:pt x="616" y="2"/>
                                </a:lnTo>
                                <a:lnTo>
                                  <a:pt x="608" y="2"/>
                                </a:lnTo>
                                <a:lnTo>
                                  <a:pt x="608" y="129"/>
                                </a:lnTo>
                                <a:lnTo>
                                  <a:pt x="615" y="129"/>
                                </a:lnTo>
                                <a:lnTo>
                                  <a:pt x="615" y="15"/>
                                </a:lnTo>
                                <a:lnTo>
                                  <a:pt x="681" y="129"/>
                                </a:lnTo>
                                <a:lnTo>
                                  <a:pt x="689" y="129"/>
                                </a:lnTo>
                                <a:lnTo>
                                  <a:pt x="689" y="2"/>
                                </a:lnTo>
                                <a:close/>
                                <a:moveTo>
                                  <a:pt x="817" y="17"/>
                                </a:moveTo>
                                <a:lnTo>
                                  <a:pt x="807" y="10"/>
                                </a:lnTo>
                                <a:lnTo>
                                  <a:pt x="796" y="4"/>
                                </a:lnTo>
                                <a:lnTo>
                                  <a:pt x="785" y="1"/>
                                </a:lnTo>
                                <a:lnTo>
                                  <a:pt x="773" y="0"/>
                                </a:lnTo>
                                <a:lnTo>
                                  <a:pt x="760" y="1"/>
                                </a:lnTo>
                                <a:lnTo>
                                  <a:pt x="747" y="5"/>
                                </a:lnTo>
                                <a:lnTo>
                                  <a:pt x="736" y="11"/>
                                </a:lnTo>
                                <a:lnTo>
                                  <a:pt x="726" y="19"/>
                                </a:lnTo>
                                <a:lnTo>
                                  <a:pt x="718" y="29"/>
                                </a:lnTo>
                                <a:lnTo>
                                  <a:pt x="712" y="40"/>
                                </a:lnTo>
                                <a:lnTo>
                                  <a:pt x="708" y="52"/>
                                </a:lnTo>
                                <a:lnTo>
                                  <a:pt x="707" y="66"/>
                                </a:lnTo>
                                <a:lnTo>
                                  <a:pt x="708" y="79"/>
                                </a:lnTo>
                                <a:lnTo>
                                  <a:pt x="712" y="91"/>
                                </a:lnTo>
                                <a:lnTo>
                                  <a:pt x="718" y="102"/>
                                </a:lnTo>
                                <a:lnTo>
                                  <a:pt x="726" y="112"/>
                                </a:lnTo>
                                <a:lnTo>
                                  <a:pt x="736" y="120"/>
                                </a:lnTo>
                                <a:lnTo>
                                  <a:pt x="747" y="126"/>
                                </a:lnTo>
                                <a:lnTo>
                                  <a:pt x="760" y="130"/>
                                </a:lnTo>
                                <a:lnTo>
                                  <a:pt x="773" y="131"/>
                                </a:lnTo>
                                <a:lnTo>
                                  <a:pt x="785" y="130"/>
                                </a:lnTo>
                                <a:lnTo>
                                  <a:pt x="796" y="127"/>
                                </a:lnTo>
                                <a:lnTo>
                                  <a:pt x="807" y="121"/>
                                </a:lnTo>
                                <a:lnTo>
                                  <a:pt x="817" y="114"/>
                                </a:lnTo>
                                <a:lnTo>
                                  <a:pt x="811" y="109"/>
                                </a:lnTo>
                                <a:lnTo>
                                  <a:pt x="803" y="115"/>
                                </a:lnTo>
                                <a:lnTo>
                                  <a:pt x="793" y="120"/>
                                </a:lnTo>
                                <a:lnTo>
                                  <a:pt x="783" y="123"/>
                                </a:lnTo>
                                <a:lnTo>
                                  <a:pt x="773" y="124"/>
                                </a:lnTo>
                                <a:lnTo>
                                  <a:pt x="761" y="123"/>
                                </a:lnTo>
                                <a:lnTo>
                                  <a:pt x="750" y="119"/>
                                </a:lnTo>
                                <a:lnTo>
                                  <a:pt x="741" y="114"/>
                                </a:lnTo>
                                <a:lnTo>
                                  <a:pt x="732" y="107"/>
                                </a:lnTo>
                                <a:lnTo>
                                  <a:pt x="724" y="98"/>
                                </a:lnTo>
                                <a:lnTo>
                                  <a:pt x="719" y="88"/>
                                </a:lnTo>
                                <a:lnTo>
                                  <a:pt x="716" y="77"/>
                                </a:lnTo>
                                <a:lnTo>
                                  <a:pt x="715" y="66"/>
                                </a:lnTo>
                                <a:lnTo>
                                  <a:pt x="716" y="54"/>
                                </a:lnTo>
                                <a:lnTo>
                                  <a:pt x="719" y="43"/>
                                </a:lnTo>
                                <a:lnTo>
                                  <a:pt x="724" y="33"/>
                                </a:lnTo>
                                <a:lnTo>
                                  <a:pt x="732" y="24"/>
                                </a:lnTo>
                                <a:lnTo>
                                  <a:pt x="741" y="17"/>
                                </a:lnTo>
                                <a:lnTo>
                                  <a:pt x="750" y="12"/>
                                </a:lnTo>
                                <a:lnTo>
                                  <a:pt x="761" y="9"/>
                                </a:lnTo>
                                <a:lnTo>
                                  <a:pt x="773" y="7"/>
                                </a:lnTo>
                                <a:lnTo>
                                  <a:pt x="783" y="8"/>
                                </a:lnTo>
                                <a:lnTo>
                                  <a:pt x="793" y="11"/>
                                </a:lnTo>
                                <a:lnTo>
                                  <a:pt x="803" y="16"/>
                                </a:lnTo>
                                <a:lnTo>
                                  <a:pt x="811" y="22"/>
                                </a:lnTo>
                                <a:lnTo>
                                  <a:pt x="817" y="17"/>
                                </a:lnTo>
                                <a:close/>
                                <a:moveTo>
                                  <a:pt x="894" y="2"/>
                                </a:moveTo>
                                <a:lnTo>
                                  <a:pt x="830" y="2"/>
                                </a:lnTo>
                                <a:lnTo>
                                  <a:pt x="830" y="129"/>
                                </a:lnTo>
                                <a:lnTo>
                                  <a:pt x="894" y="129"/>
                                </a:lnTo>
                                <a:lnTo>
                                  <a:pt x="894" y="122"/>
                                </a:lnTo>
                                <a:lnTo>
                                  <a:pt x="837" y="122"/>
                                </a:lnTo>
                                <a:lnTo>
                                  <a:pt x="837" y="69"/>
                                </a:lnTo>
                                <a:lnTo>
                                  <a:pt x="894" y="69"/>
                                </a:lnTo>
                                <a:lnTo>
                                  <a:pt x="894" y="62"/>
                                </a:lnTo>
                                <a:lnTo>
                                  <a:pt x="837" y="62"/>
                                </a:lnTo>
                                <a:lnTo>
                                  <a:pt x="837" y="9"/>
                                </a:lnTo>
                                <a:lnTo>
                                  <a:pt x="894" y="9"/>
                                </a:lnTo>
                                <a:lnTo>
                                  <a:pt x="894" y="2"/>
                                </a:lnTo>
                                <a:close/>
                                <a:moveTo>
                                  <a:pt x="963" y="2"/>
                                </a:moveTo>
                                <a:lnTo>
                                  <a:pt x="956" y="2"/>
                                </a:lnTo>
                                <a:lnTo>
                                  <a:pt x="956" y="129"/>
                                </a:lnTo>
                                <a:lnTo>
                                  <a:pt x="963" y="129"/>
                                </a:lnTo>
                                <a:lnTo>
                                  <a:pt x="963" y="2"/>
                                </a:lnTo>
                                <a:close/>
                                <a:moveTo>
                                  <a:pt x="1079" y="2"/>
                                </a:moveTo>
                                <a:lnTo>
                                  <a:pt x="1072" y="2"/>
                                </a:lnTo>
                                <a:lnTo>
                                  <a:pt x="1072" y="115"/>
                                </a:lnTo>
                                <a:lnTo>
                                  <a:pt x="1007" y="2"/>
                                </a:lnTo>
                                <a:lnTo>
                                  <a:pt x="999" y="2"/>
                                </a:lnTo>
                                <a:lnTo>
                                  <a:pt x="999" y="129"/>
                                </a:lnTo>
                                <a:lnTo>
                                  <a:pt x="1006" y="129"/>
                                </a:lnTo>
                                <a:lnTo>
                                  <a:pt x="1006" y="15"/>
                                </a:lnTo>
                                <a:lnTo>
                                  <a:pt x="1072" y="129"/>
                                </a:lnTo>
                                <a:lnTo>
                                  <a:pt x="1079" y="129"/>
                                </a:lnTo>
                                <a:lnTo>
                                  <a:pt x="1079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53D9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115" y="16623"/>
                            <a:ext cx="713" cy="1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13" y="15559"/>
                            <a:ext cx="248" cy="24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3" name="AutoShape 3"/>
                        <wps:cNvSpPr>
                          <a:spLocks/>
                        </wps:cNvSpPr>
                        <wps:spPr bwMode="auto">
                          <a:xfrm>
                            <a:off x="10436" y="15343"/>
                            <a:ext cx="827" cy="988"/>
                          </a:xfrm>
                          <a:custGeom>
                            <a:avLst/>
                            <a:gdLst>
                              <a:gd name="T0" fmla="+- 0 10572 10437"/>
                              <a:gd name="T1" fmla="*/ T0 w 827"/>
                              <a:gd name="T2" fmla="+- 0 15447 15344"/>
                              <a:gd name="T3" fmla="*/ 15447 h 988"/>
                              <a:gd name="T4" fmla="+- 0 10554 10437"/>
                              <a:gd name="T5" fmla="*/ T4 w 827"/>
                              <a:gd name="T6" fmla="+- 0 15396 15344"/>
                              <a:gd name="T7" fmla="*/ 15396 h 988"/>
                              <a:gd name="T8" fmla="+- 0 10520 10437"/>
                              <a:gd name="T9" fmla="*/ T8 w 827"/>
                              <a:gd name="T10" fmla="+- 0 15364 15344"/>
                              <a:gd name="T11" fmla="*/ 15364 h 988"/>
                              <a:gd name="T12" fmla="+- 0 10468 10437"/>
                              <a:gd name="T13" fmla="*/ T12 w 827"/>
                              <a:gd name="T14" fmla="+- 0 15346 15344"/>
                              <a:gd name="T15" fmla="*/ 15346 h 988"/>
                              <a:gd name="T16" fmla="+- 0 10437 10437"/>
                              <a:gd name="T17" fmla="*/ T16 w 827"/>
                              <a:gd name="T18" fmla="+- 0 16331 15344"/>
                              <a:gd name="T19" fmla="*/ 16331 h 988"/>
                              <a:gd name="T20" fmla="+- 0 10496 10437"/>
                              <a:gd name="T21" fmla="*/ T20 w 827"/>
                              <a:gd name="T22" fmla="+- 0 16322 15344"/>
                              <a:gd name="T23" fmla="*/ 16322 h 988"/>
                              <a:gd name="T24" fmla="+- 0 10540 10437"/>
                              <a:gd name="T25" fmla="*/ T24 w 827"/>
                              <a:gd name="T26" fmla="+- 0 16295 15344"/>
                              <a:gd name="T27" fmla="*/ 16295 h 988"/>
                              <a:gd name="T28" fmla="+- 0 10565 10437"/>
                              <a:gd name="T29" fmla="*/ T28 w 827"/>
                              <a:gd name="T30" fmla="+- 0 16254 15344"/>
                              <a:gd name="T31" fmla="*/ 16254 h 988"/>
                              <a:gd name="T32" fmla="+- 0 10575 10437"/>
                              <a:gd name="T33" fmla="*/ T32 w 827"/>
                              <a:gd name="T34" fmla="+- 0 16149 15344"/>
                              <a:gd name="T35" fmla="*/ 16149 h 988"/>
                              <a:gd name="T36" fmla="+- 0 10910 10437"/>
                              <a:gd name="T37" fmla="*/ T36 w 827"/>
                              <a:gd name="T38" fmla="+- 0 16001 15344"/>
                              <a:gd name="T39" fmla="*/ 16001 h 988"/>
                              <a:gd name="T40" fmla="+- 0 10890 10437"/>
                              <a:gd name="T41" fmla="*/ T40 w 827"/>
                              <a:gd name="T42" fmla="+- 0 15897 15344"/>
                              <a:gd name="T43" fmla="*/ 15897 h 988"/>
                              <a:gd name="T44" fmla="+- 0 10829 10437"/>
                              <a:gd name="T45" fmla="*/ T44 w 827"/>
                              <a:gd name="T46" fmla="+- 0 15809 15344"/>
                              <a:gd name="T47" fmla="*/ 15809 h 988"/>
                              <a:gd name="T48" fmla="+- 0 10740 10437"/>
                              <a:gd name="T49" fmla="*/ T48 w 827"/>
                              <a:gd name="T50" fmla="+- 0 15749 15344"/>
                              <a:gd name="T51" fmla="*/ 15749 h 988"/>
                              <a:gd name="T52" fmla="+- 0 10635 10437"/>
                              <a:gd name="T53" fmla="*/ T52 w 827"/>
                              <a:gd name="T54" fmla="+- 0 15730 15344"/>
                              <a:gd name="T55" fmla="*/ 15730 h 988"/>
                              <a:gd name="T56" fmla="+- 0 10618 10437"/>
                              <a:gd name="T57" fmla="*/ T56 w 827"/>
                              <a:gd name="T58" fmla="+- 0 15863 15344"/>
                              <a:gd name="T59" fmla="*/ 15863 h 988"/>
                              <a:gd name="T60" fmla="+- 0 10662 10437"/>
                              <a:gd name="T61" fmla="*/ T60 w 827"/>
                              <a:gd name="T62" fmla="+- 0 15866 15344"/>
                              <a:gd name="T63" fmla="*/ 15866 h 988"/>
                              <a:gd name="T64" fmla="+- 0 10710 10437"/>
                              <a:gd name="T65" fmla="*/ T64 w 827"/>
                              <a:gd name="T66" fmla="+- 0 15886 15344"/>
                              <a:gd name="T67" fmla="*/ 15886 h 988"/>
                              <a:gd name="T68" fmla="+- 0 10748 10437"/>
                              <a:gd name="T69" fmla="*/ T68 w 827"/>
                              <a:gd name="T70" fmla="+- 0 15925 15344"/>
                              <a:gd name="T71" fmla="*/ 15925 h 988"/>
                              <a:gd name="T72" fmla="+- 0 10768 10437"/>
                              <a:gd name="T73" fmla="*/ T72 w 827"/>
                              <a:gd name="T74" fmla="+- 0 15974 15344"/>
                              <a:gd name="T75" fmla="*/ 15974 h 988"/>
                              <a:gd name="T76" fmla="+- 0 10770 10437"/>
                              <a:gd name="T77" fmla="*/ T76 w 827"/>
                              <a:gd name="T78" fmla="+- 0 16208 15344"/>
                              <a:gd name="T79" fmla="*/ 16208 h 988"/>
                              <a:gd name="T80" fmla="+- 0 10780 10437"/>
                              <a:gd name="T81" fmla="*/ T80 w 827"/>
                              <a:gd name="T82" fmla="+- 0 16255 15344"/>
                              <a:gd name="T83" fmla="*/ 16255 h 988"/>
                              <a:gd name="T84" fmla="+- 0 10807 10437"/>
                              <a:gd name="T85" fmla="*/ T84 w 827"/>
                              <a:gd name="T86" fmla="+- 0 16295 15344"/>
                              <a:gd name="T87" fmla="*/ 16295 h 988"/>
                              <a:gd name="T88" fmla="+- 0 10851 10437"/>
                              <a:gd name="T89" fmla="*/ T88 w 827"/>
                              <a:gd name="T90" fmla="+- 0 16322 15344"/>
                              <a:gd name="T91" fmla="*/ 16322 h 988"/>
                              <a:gd name="T92" fmla="+- 0 10910 10437"/>
                              <a:gd name="T93" fmla="*/ T92 w 827"/>
                              <a:gd name="T94" fmla="+- 0 16331 15344"/>
                              <a:gd name="T95" fmla="*/ 16331 h 988"/>
                              <a:gd name="T96" fmla="+- 0 11264 10437"/>
                              <a:gd name="T97" fmla="*/ T96 w 827"/>
                              <a:gd name="T98" fmla="+- 0 15730 15344"/>
                              <a:gd name="T99" fmla="*/ 15730 h 988"/>
                              <a:gd name="T100" fmla="+- 0 11193 10437"/>
                              <a:gd name="T101" fmla="*/ T100 w 827"/>
                              <a:gd name="T102" fmla="+- 0 15734 15344"/>
                              <a:gd name="T103" fmla="*/ 15734 h 988"/>
                              <a:gd name="T104" fmla="+- 0 11095 10437"/>
                              <a:gd name="T105" fmla="*/ T104 w 827"/>
                              <a:gd name="T106" fmla="+- 0 15774 15344"/>
                              <a:gd name="T107" fmla="*/ 15774 h 988"/>
                              <a:gd name="T108" fmla="+- 0 11018 10437"/>
                              <a:gd name="T109" fmla="*/ T108 w 827"/>
                              <a:gd name="T110" fmla="+- 0 15851 15344"/>
                              <a:gd name="T111" fmla="*/ 15851 h 988"/>
                              <a:gd name="T112" fmla="+- 0 10977 10437"/>
                              <a:gd name="T113" fmla="*/ T112 w 827"/>
                              <a:gd name="T114" fmla="+- 0 15947 15344"/>
                              <a:gd name="T115" fmla="*/ 15947 h 988"/>
                              <a:gd name="T116" fmla="+- 0 10972 10437"/>
                              <a:gd name="T117" fmla="*/ T116 w 827"/>
                              <a:gd name="T118" fmla="+- 0 16331 15344"/>
                              <a:gd name="T119" fmla="*/ 16331 h 988"/>
                              <a:gd name="T120" fmla="+- 0 11031 10437"/>
                              <a:gd name="T121" fmla="*/ T120 w 827"/>
                              <a:gd name="T122" fmla="+- 0 16322 15344"/>
                              <a:gd name="T123" fmla="*/ 16322 h 988"/>
                              <a:gd name="T124" fmla="+- 0 11075 10437"/>
                              <a:gd name="T125" fmla="*/ T124 w 827"/>
                              <a:gd name="T126" fmla="+- 0 16295 15344"/>
                              <a:gd name="T127" fmla="*/ 16295 h 988"/>
                              <a:gd name="T128" fmla="+- 0 11102 10437"/>
                              <a:gd name="T129" fmla="*/ T128 w 827"/>
                              <a:gd name="T130" fmla="+- 0 16255 15344"/>
                              <a:gd name="T131" fmla="*/ 16255 h 988"/>
                              <a:gd name="T132" fmla="+- 0 11112 10437"/>
                              <a:gd name="T133" fmla="*/ T132 w 827"/>
                              <a:gd name="T134" fmla="+- 0 16208 15344"/>
                              <a:gd name="T135" fmla="*/ 16208 h 988"/>
                              <a:gd name="T136" fmla="+- 0 11114 10437"/>
                              <a:gd name="T137" fmla="*/ T136 w 827"/>
                              <a:gd name="T138" fmla="+- 0 15974 15344"/>
                              <a:gd name="T139" fmla="*/ 15974 h 988"/>
                              <a:gd name="T140" fmla="+- 0 11134 10437"/>
                              <a:gd name="T141" fmla="*/ T140 w 827"/>
                              <a:gd name="T142" fmla="+- 0 15925 15344"/>
                              <a:gd name="T143" fmla="*/ 15925 h 988"/>
                              <a:gd name="T144" fmla="+- 0 11172 10437"/>
                              <a:gd name="T145" fmla="*/ T144 w 827"/>
                              <a:gd name="T146" fmla="+- 0 15886 15344"/>
                              <a:gd name="T147" fmla="*/ 15886 h 988"/>
                              <a:gd name="T148" fmla="+- 0 11220 10437"/>
                              <a:gd name="T149" fmla="*/ T148 w 827"/>
                              <a:gd name="T150" fmla="+- 0 15866 15344"/>
                              <a:gd name="T151" fmla="*/ 15866 h 988"/>
                              <a:gd name="T152" fmla="+- 0 11264 10437"/>
                              <a:gd name="T153" fmla="*/ T152 w 827"/>
                              <a:gd name="T154" fmla="+- 0 15863 15344"/>
                              <a:gd name="T155" fmla="*/ 15863 h 9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</a:cxnLst>
                            <a:rect l="0" t="0" r="r" b="b"/>
                            <a:pathLst>
                              <a:path w="827" h="988">
                                <a:moveTo>
                                  <a:pt x="138" y="150"/>
                                </a:moveTo>
                                <a:lnTo>
                                  <a:pt x="135" y="103"/>
                                </a:lnTo>
                                <a:lnTo>
                                  <a:pt x="128" y="72"/>
                                </a:lnTo>
                                <a:lnTo>
                                  <a:pt x="117" y="52"/>
                                </a:lnTo>
                                <a:lnTo>
                                  <a:pt x="103" y="36"/>
                                </a:lnTo>
                                <a:lnTo>
                                  <a:pt x="83" y="20"/>
                                </a:lnTo>
                                <a:lnTo>
                                  <a:pt x="59" y="9"/>
                                </a:lnTo>
                                <a:lnTo>
                                  <a:pt x="31" y="2"/>
                                </a:lnTo>
                                <a:lnTo>
                                  <a:pt x="0" y="0"/>
                                </a:lnTo>
                                <a:lnTo>
                                  <a:pt x="0" y="987"/>
                                </a:lnTo>
                                <a:lnTo>
                                  <a:pt x="31" y="985"/>
                                </a:lnTo>
                                <a:lnTo>
                                  <a:pt x="59" y="978"/>
                                </a:lnTo>
                                <a:lnTo>
                                  <a:pt x="83" y="967"/>
                                </a:lnTo>
                                <a:lnTo>
                                  <a:pt x="103" y="951"/>
                                </a:lnTo>
                                <a:lnTo>
                                  <a:pt x="117" y="934"/>
                                </a:lnTo>
                                <a:lnTo>
                                  <a:pt x="128" y="910"/>
                                </a:lnTo>
                                <a:lnTo>
                                  <a:pt x="135" y="869"/>
                                </a:lnTo>
                                <a:lnTo>
                                  <a:pt x="138" y="805"/>
                                </a:lnTo>
                                <a:lnTo>
                                  <a:pt x="138" y="150"/>
                                </a:lnTo>
                                <a:close/>
                                <a:moveTo>
                                  <a:pt x="473" y="657"/>
                                </a:moveTo>
                                <a:lnTo>
                                  <a:pt x="468" y="603"/>
                                </a:lnTo>
                                <a:lnTo>
                                  <a:pt x="453" y="553"/>
                                </a:lnTo>
                                <a:lnTo>
                                  <a:pt x="428" y="507"/>
                                </a:lnTo>
                                <a:lnTo>
                                  <a:pt x="392" y="465"/>
                                </a:lnTo>
                                <a:lnTo>
                                  <a:pt x="350" y="430"/>
                                </a:lnTo>
                                <a:lnTo>
                                  <a:pt x="303" y="405"/>
                                </a:lnTo>
                                <a:lnTo>
                                  <a:pt x="252" y="390"/>
                                </a:lnTo>
                                <a:lnTo>
                                  <a:pt x="198" y="386"/>
                                </a:lnTo>
                                <a:lnTo>
                                  <a:pt x="181" y="386"/>
                                </a:lnTo>
                                <a:lnTo>
                                  <a:pt x="181" y="519"/>
                                </a:lnTo>
                                <a:lnTo>
                                  <a:pt x="198" y="519"/>
                                </a:lnTo>
                                <a:lnTo>
                                  <a:pt x="225" y="522"/>
                                </a:lnTo>
                                <a:lnTo>
                                  <a:pt x="250" y="529"/>
                                </a:lnTo>
                                <a:lnTo>
                                  <a:pt x="273" y="542"/>
                                </a:lnTo>
                                <a:lnTo>
                                  <a:pt x="294" y="560"/>
                                </a:lnTo>
                                <a:lnTo>
                                  <a:pt x="311" y="581"/>
                                </a:lnTo>
                                <a:lnTo>
                                  <a:pt x="324" y="604"/>
                                </a:lnTo>
                                <a:lnTo>
                                  <a:pt x="331" y="630"/>
                                </a:lnTo>
                                <a:lnTo>
                                  <a:pt x="333" y="657"/>
                                </a:lnTo>
                                <a:lnTo>
                                  <a:pt x="333" y="864"/>
                                </a:lnTo>
                                <a:lnTo>
                                  <a:pt x="336" y="888"/>
                                </a:lnTo>
                                <a:lnTo>
                                  <a:pt x="343" y="911"/>
                                </a:lnTo>
                                <a:lnTo>
                                  <a:pt x="354" y="931"/>
                                </a:lnTo>
                                <a:lnTo>
                                  <a:pt x="370" y="951"/>
                                </a:lnTo>
                                <a:lnTo>
                                  <a:pt x="390" y="967"/>
                                </a:lnTo>
                                <a:lnTo>
                                  <a:pt x="414" y="978"/>
                                </a:lnTo>
                                <a:lnTo>
                                  <a:pt x="442" y="985"/>
                                </a:lnTo>
                                <a:lnTo>
                                  <a:pt x="473" y="987"/>
                                </a:lnTo>
                                <a:lnTo>
                                  <a:pt x="473" y="657"/>
                                </a:lnTo>
                                <a:close/>
                                <a:moveTo>
                                  <a:pt x="827" y="386"/>
                                </a:moveTo>
                                <a:lnTo>
                                  <a:pt x="810" y="386"/>
                                </a:lnTo>
                                <a:lnTo>
                                  <a:pt x="756" y="390"/>
                                </a:lnTo>
                                <a:lnTo>
                                  <a:pt x="705" y="405"/>
                                </a:lnTo>
                                <a:lnTo>
                                  <a:pt x="658" y="430"/>
                                </a:lnTo>
                                <a:lnTo>
                                  <a:pt x="616" y="465"/>
                                </a:lnTo>
                                <a:lnTo>
                                  <a:pt x="581" y="507"/>
                                </a:lnTo>
                                <a:lnTo>
                                  <a:pt x="555" y="553"/>
                                </a:lnTo>
                                <a:lnTo>
                                  <a:pt x="540" y="603"/>
                                </a:lnTo>
                                <a:lnTo>
                                  <a:pt x="535" y="657"/>
                                </a:lnTo>
                                <a:lnTo>
                                  <a:pt x="535" y="987"/>
                                </a:lnTo>
                                <a:lnTo>
                                  <a:pt x="566" y="985"/>
                                </a:lnTo>
                                <a:lnTo>
                                  <a:pt x="594" y="978"/>
                                </a:lnTo>
                                <a:lnTo>
                                  <a:pt x="618" y="967"/>
                                </a:lnTo>
                                <a:lnTo>
                                  <a:pt x="638" y="951"/>
                                </a:lnTo>
                                <a:lnTo>
                                  <a:pt x="654" y="931"/>
                                </a:lnTo>
                                <a:lnTo>
                                  <a:pt x="665" y="911"/>
                                </a:lnTo>
                                <a:lnTo>
                                  <a:pt x="672" y="888"/>
                                </a:lnTo>
                                <a:lnTo>
                                  <a:pt x="675" y="864"/>
                                </a:lnTo>
                                <a:lnTo>
                                  <a:pt x="675" y="657"/>
                                </a:lnTo>
                                <a:lnTo>
                                  <a:pt x="677" y="630"/>
                                </a:lnTo>
                                <a:lnTo>
                                  <a:pt x="684" y="604"/>
                                </a:lnTo>
                                <a:lnTo>
                                  <a:pt x="697" y="581"/>
                                </a:lnTo>
                                <a:lnTo>
                                  <a:pt x="714" y="560"/>
                                </a:lnTo>
                                <a:lnTo>
                                  <a:pt x="735" y="542"/>
                                </a:lnTo>
                                <a:lnTo>
                                  <a:pt x="758" y="529"/>
                                </a:lnTo>
                                <a:lnTo>
                                  <a:pt x="783" y="522"/>
                                </a:lnTo>
                                <a:lnTo>
                                  <a:pt x="810" y="519"/>
                                </a:lnTo>
                                <a:lnTo>
                                  <a:pt x="827" y="519"/>
                                </a:lnTo>
                                <a:lnTo>
                                  <a:pt x="827" y="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53D9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6A607B" id="Group 2" o:spid="_x0000_s1026" style="position:absolute;margin-left:691.3pt;margin-top:789pt;width:107.2pt;height:72.05pt;z-index:-251656192;mso-position-horizontal-relative:page;mso-position-vertical-relative:page" coordorigin="9742,15343" coordsize="2086,14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">
                  <v:imagedata r:id="rId13" o:title=""/>
                </v:shape>
                <v:shape id="AutoShape 6" o:spid="_x0000_s1028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  </v:shape>
                <v:shape id="Picture 5" o:spid="_x0000_s1029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">
                  <v:imagedata r:id="rId14" o:title=""/>
                </v:shape>
                <v:shape id="Picture 4" o:spid="_x0000_s1030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">
                  <v:imagedata r:id="rId15" o:title=""/>
                </v:shape>
                <v:shape id="AutoShape 3" o:spid="_x0000_s1031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</w:p>
    <w:sectPr w:rsidR="002F3051" w:rsidSect="00AD1617">
      <w:type w:val="continuous"/>
      <w:pgSz w:w="12250" w:h="17180"/>
      <w:pgMar w:top="1620" w:right="860" w:bottom="280" w:left="1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4F1F" w:rsidRDefault="00074F1F" w:rsidP="00DA6AF3">
      <w:r>
        <w:separator/>
      </w:r>
    </w:p>
  </w:endnote>
  <w:endnote w:type="continuationSeparator" w:id="0">
    <w:p w:rsidR="00074F1F" w:rsidRDefault="00074F1F" w:rsidP="00DA6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 Sans">
    <w:panose1 w:val="02000503000000020004"/>
    <w:charset w:val="00"/>
    <w:family w:val="modern"/>
    <w:notTrueType/>
    <w:pitch w:val="variable"/>
    <w:sig w:usb0="A000002F" w:usb1="1000207A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B7D" w:rsidRDefault="00074F1F">
    <w:pPr>
      <w:pStyle w:val="Zpat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style="position:absolute;margin-left:-131.75pt;margin-top:-296.35pt;width:233.5pt;height:329.95pt;z-index:251680768;mso-position-horizontal-relative:text;mso-position-vertical-relative:text">
          <v:imagedata r:id="rId1" o:title="7465468432168135431-0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4F1F" w:rsidRDefault="00074F1F" w:rsidP="00DA6AF3">
      <w:r>
        <w:separator/>
      </w:r>
    </w:p>
  </w:footnote>
  <w:footnote w:type="continuationSeparator" w:id="0">
    <w:p w:rsidR="00074F1F" w:rsidRDefault="00074F1F" w:rsidP="00DA6A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5B7D" w:rsidRDefault="00074F1F" w:rsidP="00C000F1">
    <w:pPr>
      <w:pStyle w:val="Zhlav"/>
      <w:ind w:left="2268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6" type="#_x0000_t75" style="position:absolute;left:0;text-align:left;margin-left:-90.8pt;margin-top:-17.6pt;width:156.15pt;height:110.55pt;z-index:251678720;mso-position-horizontal-relative:text;mso-position-vertical-relative:text">
          <v:imagedata r:id="rId1" o:title="yxvvyxyxyx-01"/>
        </v:shape>
      </w:pict>
    </w:r>
    <w:r w:rsidR="00AC5B7D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5A38A04E" wp14:editId="496AA53B">
              <wp:simplePos x="0" y="0"/>
              <wp:positionH relativeFrom="page">
                <wp:posOffset>-1755</wp:posOffset>
              </wp:positionH>
              <wp:positionV relativeFrom="page">
                <wp:posOffset>-4037</wp:posOffset>
              </wp:positionV>
              <wp:extent cx="7771765" cy="10904855"/>
              <wp:effectExtent l="0" t="0" r="19685" b="10795"/>
              <wp:wrapNone/>
              <wp:docPr id="102" name="Skupina 1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105" name="Rectangle 70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3119" cy="16838"/>
                        </a:xfrm>
                        <a:prstGeom prst="rect">
                          <a:avLst/>
                        </a:prstGeom>
                        <a:solidFill>
                          <a:srgbClr val="E983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" name="Rectangle 90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" name="Rectangle 91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0" name="Picture 9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1" name="AutoShape 96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" name="Picture 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33" name="Picture 9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4" name="AutoShape 99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E6C8E34" id="Skupina 102" o:spid="_x0000_s1026" style="position:absolute;margin-left:-.15pt;margin-top:-.3pt;width:611.95pt;height:858.65pt;z-index:-251652096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">
              <v:rect id="Rectangle 70" o:spid="_x0000_s1027" style="position:absolute;left:170;top:168;width:3119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" fillcolor="#e98300" stroked="f"/>
              <v:rect id="Rectangle 90" o:spid="_x0000_s1028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" filled="f" strokecolor="#939598" strokeweight=".07514mm"/>
              <v:rect id="Rectangle 91" o:spid="_x0000_s1029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" filled="f" strokecolor="#231f20" strokeweight=".25pt"/>
              <v:shape id="Picture 95" o:spid="_x0000_s1030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">
                <v:imagedata r:id="rId5" o:title=""/>
              </v:shape>
              <v:shape id="AutoShape 96" o:spid="_x0000_s1031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97" o:spid="_x0000_s1032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">
                <v:imagedata r:id="rId6" o:title=""/>
              </v:shape>
              <v:shape id="Picture 98" o:spid="_x0000_s1033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">
                <v:imagedata r:id="rId7" o:title=""/>
              </v:shape>
              <v:shape id="AutoShape 99" o:spid="_x0000_s1034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  <w:r w:rsidR="00AC5B7D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1B519A8F" wp14:editId="24A3166D">
              <wp:simplePos x="0" y="0"/>
              <wp:positionH relativeFrom="page">
                <wp:posOffset>0</wp:posOffset>
              </wp:positionH>
              <wp:positionV relativeFrom="page">
                <wp:posOffset>-7620</wp:posOffset>
              </wp:positionV>
              <wp:extent cx="7771765" cy="10904855"/>
              <wp:effectExtent l="0" t="0" r="19685" b="10795"/>
              <wp:wrapNone/>
              <wp:docPr id="69" name="Skupina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92" name="Rectangle 57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3" name="Rectangle 58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7" name="Picture 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98" name="AutoShape 63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9" name="Picture 6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0" name="Picture 6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01" name="AutoShape 66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610FA95" id="Skupina 69" o:spid="_x0000_s1026" style="position:absolute;margin-left:0;margin-top:-.6pt;width:611.95pt;height:858.65pt;z-index:-251653120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">
              <v:rect id="Rectangle 57" o:spid="_x0000_s1027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" filled="f" strokecolor="#939598" strokeweight=".07514mm"/>
              <v:rect id="Rectangle 58" o:spid="_x0000_s1028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" filled="f" strokecolor="#231f20" strokeweight=".25pt"/>
              <v:shape id="Picture 62" o:spid="_x0000_s1029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">
                <v:imagedata r:id="rId8" o:title=""/>
              </v:shape>
              <v:shape id="AutoShape 63" o:spid="_x0000_s1030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64" o:spid="_x0000_s1031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">
                <v:imagedata r:id="rId9" o:title=""/>
              </v:shape>
              <v:shape id="Picture 65" o:spid="_x0000_s1032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">
                <v:imagedata r:id="rId10" o:title=""/>
              </v:shape>
              <v:shape id="AutoShape 66" o:spid="_x0000_s1033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</w:p>
  <w:p w:rsidR="00AC5B7D" w:rsidRDefault="00AC5B7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612CD5"/>
    <w:multiLevelType w:val="hybridMultilevel"/>
    <w:tmpl w:val="4B2C5590"/>
    <w:lvl w:ilvl="0" w:tplc="F2AEB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9D68AC"/>
    <w:multiLevelType w:val="hybridMultilevel"/>
    <w:tmpl w:val="DBD4F896"/>
    <w:lvl w:ilvl="0" w:tplc="6A7CB31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2FE648E3"/>
    <w:multiLevelType w:val="hybridMultilevel"/>
    <w:tmpl w:val="07F8122A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8A6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E98300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D26B96"/>
    <w:multiLevelType w:val="hybridMultilevel"/>
    <w:tmpl w:val="3CE45962"/>
    <w:lvl w:ilvl="0" w:tplc="538EFF3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EB5909"/>
    <w:multiLevelType w:val="hybridMultilevel"/>
    <w:tmpl w:val="EA06A23A"/>
    <w:lvl w:ilvl="0" w:tplc="6A7CB31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955B01"/>
    <w:multiLevelType w:val="hybridMultilevel"/>
    <w:tmpl w:val="EDC65DD0"/>
    <w:lvl w:ilvl="0" w:tplc="538EFF3C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 w15:restartNumberingAfterBreak="0">
    <w:nsid w:val="6B056BC7"/>
    <w:multiLevelType w:val="hybridMultilevel"/>
    <w:tmpl w:val="FD76585C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MDM2NzQwMDMwMjRR0lEKTi0uzszPAykwqQUA296eOSwAAAA="/>
  </w:docVars>
  <w:rsids>
    <w:rsidRoot w:val="00735B1C"/>
    <w:rsid w:val="00024573"/>
    <w:rsid w:val="00045E05"/>
    <w:rsid w:val="00074F1F"/>
    <w:rsid w:val="00087D68"/>
    <w:rsid w:val="000B31DD"/>
    <w:rsid w:val="000E1733"/>
    <w:rsid w:val="000E7153"/>
    <w:rsid w:val="000F1518"/>
    <w:rsid w:val="001451E4"/>
    <w:rsid w:val="00170726"/>
    <w:rsid w:val="00182F6E"/>
    <w:rsid w:val="00187A20"/>
    <w:rsid w:val="001A46B7"/>
    <w:rsid w:val="001B7E81"/>
    <w:rsid w:val="001D1A0F"/>
    <w:rsid w:val="0023018B"/>
    <w:rsid w:val="00252DEB"/>
    <w:rsid w:val="00253F3A"/>
    <w:rsid w:val="002C7ECA"/>
    <w:rsid w:val="002E78F4"/>
    <w:rsid w:val="002F2A7A"/>
    <w:rsid w:val="002F3051"/>
    <w:rsid w:val="002F3A2B"/>
    <w:rsid w:val="00300779"/>
    <w:rsid w:val="00304DDC"/>
    <w:rsid w:val="00347CC2"/>
    <w:rsid w:val="00375ADD"/>
    <w:rsid w:val="00385F00"/>
    <w:rsid w:val="00386647"/>
    <w:rsid w:val="003946F9"/>
    <w:rsid w:val="003A00F3"/>
    <w:rsid w:val="003A61A2"/>
    <w:rsid w:val="003C7BA4"/>
    <w:rsid w:val="00440259"/>
    <w:rsid w:val="00444DB1"/>
    <w:rsid w:val="004656B9"/>
    <w:rsid w:val="00491375"/>
    <w:rsid w:val="004F2A4B"/>
    <w:rsid w:val="005163C8"/>
    <w:rsid w:val="00516D0F"/>
    <w:rsid w:val="00517DC4"/>
    <w:rsid w:val="00534562"/>
    <w:rsid w:val="00540F7B"/>
    <w:rsid w:val="00591E6C"/>
    <w:rsid w:val="005A3B57"/>
    <w:rsid w:val="005B7720"/>
    <w:rsid w:val="005D611D"/>
    <w:rsid w:val="005E7CB0"/>
    <w:rsid w:val="00602EBF"/>
    <w:rsid w:val="0065246D"/>
    <w:rsid w:val="00661442"/>
    <w:rsid w:val="00662CA0"/>
    <w:rsid w:val="006A3483"/>
    <w:rsid w:val="006B02FE"/>
    <w:rsid w:val="006B3CD0"/>
    <w:rsid w:val="006D5CB3"/>
    <w:rsid w:val="00707732"/>
    <w:rsid w:val="00720DE1"/>
    <w:rsid w:val="007349EE"/>
    <w:rsid w:val="00735B1C"/>
    <w:rsid w:val="007504FC"/>
    <w:rsid w:val="007776DC"/>
    <w:rsid w:val="00787705"/>
    <w:rsid w:val="00790EE7"/>
    <w:rsid w:val="007C1937"/>
    <w:rsid w:val="007C19D3"/>
    <w:rsid w:val="007D11FC"/>
    <w:rsid w:val="007D50E4"/>
    <w:rsid w:val="007F32E7"/>
    <w:rsid w:val="00812733"/>
    <w:rsid w:val="00860B4B"/>
    <w:rsid w:val="008F0B64"/>
    <w:rsid w:val="008F4548"/>
    <w:rsid w:val="00943731"/>
    <w:rsid w:val="0099337D"/>
    <w:rsid w:val="00A11A9D"/>
    <w:rsid w:val="00AB1BA7"/>
    <w:rsid w:val="00AB2029"/>
    <w:rsid w:val="00AC3AC0"/>
    <w:rsid w:val="00AC5B7D"/>
    <w:rsid w:val="00AD1617"/>
    <w:rsid w:val="00AD6773"/>
    <w:rsid w:val="00AE4F26"/>
    <w:rsid w:val="00B00723"/>
    <w:rsid w:val="00B01C26"/>
    <w:rsid w:val="00B23CB9"/>
    <w:rsid w:val="00B24D98"/>
    <w:rsid w:val="00B26A29"/>
    <w:rsid w:val="00B426CF"/>
    <w:rsid w:val="00B6783E"/>
    <w:rsid w:val="00B72B0A"/>
    <w:rsid w:val="00BD6754"/>
    <w:rsid w:val="00BE4054"/>
    <w:rsid w:val="00BF1286"/>
    <w:rsid w:val="00C000F1"/>
    <w:rsid w:val="00C344A6"/>
    <w:rsid w:val="00C55D5B"/>
    <w:rsid w:val="00C844D6"/>
    <w:rsid w:val="00CB2875"/>
    <w:rsid w:val="00CC43C8"/>
    <w:rsid w:val="00CD057E"/>
    <w:rsid w:val="00D07092"/>
    <w:rsid w:val="00D3322F"/>
    <w:rsid w:val="00D53BC8"/>
    <w:rsid w:val="00D664C7"/>
    <w:rsid w:val="00D665D6"/>
    <w:rsid w:val="00DA6AF3"/>
    <w:rsid w:val="00DB26AB"/>
    <w:rsid w:val="00DB3E8A"/>
    <w:rsid w:val="00DB3EB5"/>
    <w:rsid w:val="00E3771D"/>
    <w:rsid w:val="00EB460F"/>
    <w:rsid w:val="00EC6613"/>
    <w:rsid w:val="00ED734A"/>
    <w:rsid w:val="00EE5A84"/>
    <w:rsid w:val="00EF028B"/>
    <w:rsid w:val="00EF3A77"/>
    <w:rsid w:val="00F03E0C"/>
    <w:rsid w:val="00F762E3"/>
    <w:rsid w:val="00FA5DE8"/>
    <w:rsid w:val="00FB03EC"/>
    <w:rsid w:val="00FC38AF"/>
    <w:rsid w:val="00FC3EB7"/>
    <w:rsid w:val="00FC5D4C"/>
    <w:rsid w:val="00FE7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,"/>
  <w:listSeparator w:val=";"/>
  <w14:docId w14:val="7EAAC9B0"/>
  <w15:docId w15:val="{64FFC773-AC52-406B-A374-8BFFE8CA4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uiPriority w:val="1"/>
    <w:qFormat/>
    <w:rPr>
      <w:rFonts w:ascii="Arial" w:eastAsia="Arial" w:hAnsi="Arial" w:cs="Arial"/>
      <w:lang w:val="cs-CZ"/>
    </w:rPr>
  </w:style>
  <w:style w:type="paragraph" w:styleId="Nadpis1">
    <w:name w:val="heading 1"/>
    <w:basedOn w:val="Normln"/>
    <w:uiPriority w:val="1"/>
    <w:qFormat/>
    <w:pPr>
      <w:ind w:left="2396"/>
      <w:outlineLvl w:val="0"/>
    </w:pPr>
    <w:rPr>
      <w:sz w:val="34"/>
      <w:szCs w:val="34"/>
    </w:rPr>
  </w:style>
  <w:style w:type="paragraph" w:styleId="Nadpis2">
    <w:name w:val="heading 2"/>
    <w:basedOn w:val="Normln"/>
    <w:uiPriority w:val="1"/>
    <w:qFormat/>
    <w:pPr>
      <w:ind w:left="2414"/>
      <w:outlineLvl w:val="1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rPr>
      <w:sz w:val="20"/>
      <w:szCs w:val="20"/>
    </w:rPr>
  </w:style>
  <w:style w:type="paragraph" w:styleId="Nzev">
    <w:name w:val="Title"/>
    <w:basedOn w:val="Normln"/>
    <w:uiPriority w:val="1"/>
    <w:qFormat/>
    <w:pPr>
      <w:spacing w:before="68" w:line="689" w:lineRule="exact"/>
      <w:ind w:left="2414"/>
    </w:pPr>
    <w:rPr>
      <w:sz w:val="60"/>
      <w:szCs w:val="60"/>
    </w:rPr>
  </w:style>
  <w:style w:type="paragraph" w:styleId="Odstavecseseznamem">
    <w:name w:val="List Paragraph"/>
    <w:basedOn w:val="Normln"/>
    <w:uiPriority w:val="1"/>
    <w:qFormat/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A6AF3"/>
    <w:rPr>
      <w:rFonts w:ascii="Arial" w:eastAsia="Arial" w:hAnsi="Arial" w:cs="Arial"/>
      <w:lang w:val="cs-CZ"/>
    </w:rPr>
  </w:style>
  <w:style w:type="paragraph" w:styleId="Zpat">
    <w:name w:val="footer"/>
    <w:basedOn w:val="Normln"/>
    <w:link w:val="Zpat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A6AF3"/>
    <w:rPr>
      <w:rFonts w:ascii="Arial" w:eastAsia="Arial" w:hAnsi="Arial" w:cs="Arial"/>
      <w:lang w:val="cs-CZ"/>
    </w:rPr>
  </w:style>
  <w:style w:type="table" w:styleId="Mkatabulky">
    <w:name w:val="Table Grid"/>
    <w:basedOn w:val="Normlntabulka"/>
    <w:uiPriority w:val="39"/>
    <w:rsid w:val="00790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DB26A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26AB"/>
    <w:rPr>
      <w:rFonts w:ascii="Segoe UI" w:eastAsia="Arial" w:hAnsi="Segoe UI" w:cs="Segoe UI"/>
      <w:sz w:val="18"/>
      <w:szCs w:val="18"/>
      <w:lang w:val="cs-CZ"/>
    </w:rPr>
  </w:style>
  <w:style w:type="character" w:styleId="Hypertextovodkaz">
    <w:name w:val="Hyperlink"/>
    <w:basedOn w:val="Standardnpsmoodstavce"/>
    <w:uiPriority w:val="99"/>
    <w:unhideWhenUsed/>
    <w:rsid w:val="00EE5A8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0.png"/><Relationship Id="rId3" Type="http://schemas.openxmlformats.org/officeDocument/2006/relationships/image" Target="media/image3.png"/><Relationship Id="rId7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11.png"/><Relationship Id="rId5" Type="http://schemas.openxmlformats.org/officeDocument/2006/relationships/image" Target="media/image10.png"/><Relationship Id="rId10" Type="http://schemas.openxmlformats.org/officeDocument/2006/relationships/image" Target="media/image110.png"/><Relationship Id="rId4" Type="http://schemas.openxmlformats.org/officeDocument/2006/relationships/image" Target="media/image4.png"/><Relationship Id="rId9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BE394A-287D-4B8A-9362-E3A83EC89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2</Pages>
  <Words>30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sk</vt:lpstr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k</dc:title>
  <dc:creator>Milota Josef RNDr.</dc:creator>
  <cp:lastModifiedBy>Pešková Michaela</cp:lastModifiedBy>
  <cp:revision>7</cp:revision>
  <cp:lastPrinted>2021-08-11T14:50:00Z</cp:lastPrinted>
  <dcterms:created xsi:type="dcterms:W3CDTF">2021-10-27T13:31:00Z</dcterms:created>
  <dcterms:modified xsi:type="dcterms:W3CDTF">2021-11-05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6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0-02-06T00:00:00Z</vt:filetime>
  </property>
</Properties>
</file>